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ED218" w14:textId="4D369127" w:rsidR="001F4848" w:rsidRPr="00E166B0" w:rsidRDefault="00E166B0" w:rsidP="001F4848">
      <w:pPr>
        <w:pStyle w:val="NormalNoSpacing"/>
        <w:spacing w:after="200"/>
        <w:contextualSpacing w:val="0"/>
        <w:rPr>
          <w:rFonts w:asciiTheme="majorHAnsi" w:eastAsiaTheme="majorEastAsia" w:hAnsiTheme="majorHAnsi" w:cstheme="majorBidi"/>
          <w:b/>
          <w:caps/>
          <w:color w:val="001E6E" w:themeColor="accent1"/>
          <w:spacing w:val="0"/>
          <w:sz w:val="32"/>
          <w:szCs w:val="32"/>
          <w14:ligatures w14:val="standardContextual"/>
        </w:rPr>
      </w:pPr>
      <w:r w:rsidRPr="00E166B0">
        <w:rPr>
          <w:rFonts w:asciiTheme="majorHAnsi" w:eastAsiaTheme="majorEastAsia" w:hAnsiTheme="majorHAnsi" w:cstheme="majorBidi"/>
          <w:b/>
          <w:caps/>
          <w:color w:val="001E6E" w:themeColor="accent1"/>
          <w:spacing w:val="0"/>
          <w:sz w:val="32"/>
          <w:szCs w:val="32"/>
          <w14:ligatures w14:val="standardContextual"/>
        </w:rPr>
        <w:t xml:space="preserve">Quickstart: Lesson </w:t>
      </w:r>
      <w:r w:rsidR="006421C9">
        <w:rPr>
          <w:rFonts w:asciiTheme="majorHAnsi" w:eastAsiaTheme="majorEastAsia" w:hAnsiTheme="majorHAnsi" w:cstheme="majorBidi"/>
          <w:b/>
          <w:caps/>
          <w:color w:val="001E6E" w:themeColor="accent1"/>
          <w:spacing w:val="0"/>
          <w:sz w:val="32"/>
          <w:szCs w:val="32"/>
          <w14:ligatures w14:val="standardContextual"/>
        </w:rPr>
        <w:t>2</w:t>
      </w:r>
    </w:p>
    <w:sdt>
      <w:sdtPr>
        <w:rPr>
          <w:rFonts w:asciiTheme="majorHAnsi" w:eastAsiaTheme="majorEastAsia" w:hAnsiTheme="majorHAnsi" w:cstheme="majorBidi"/>
          <w:b/>
          <w:color w:val="FFFFFF" w:themeColor="background1"/>
          <w:spacing w:val="0"/>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6C64C176" w:rsidR="007652A4" w:rsidRPr="00E166B0" w:rsidRDefault="006421C9" w:rsidP="007652A4">
          <w:pPr>
            <w:pStyle w:val="NormalNoSpacing"/>
            <w:rPr>
              <w:spacing w:val="0"/>
              <w:sz w:val="64"/>
              <w:szCs w:val="64"/>
            </w:rPr>
          </w:pPr>
          <w:r>
            <w:rPr>
              <w:rFonts w:asciiTheme="majorHAnsi" w:eastAsiaTheme="majorEastAsia" w:hAnsiTheme="majorHAnsi" w:cstheme="majorBidi"/>
              <w:b/>
              <w:color w:val="FFFFFF" w:themeColor="background1"/>
              <w:spacing w:val="0"/>
              <w:sz w:val="64"/>
              <w:szCs w:val="64"/>
              <w14:ligatures w14:val="standardContextual"/>
            </w:rPr>
            <w:t>Researching a Company</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7DEF7811" w14:textId="77777777" w:rsidR="006421C9" w:rsidRPr="006421C9" w:rsidRDefault="006421C9" w:rsidP="006421C9">
      <w:pPr>
        <w:pStyle w:val="Intro"/>
        <w:rPr>
          <w:sz w:val="32"/>
          <w:szCs w:val="32"/>
        </w:rPr>
      </w:pPr>
      <w:proofErr w:type="gramStart"/>
      <w:r w:rsidRPr="006421C9">
        <w:rPr>
          <w:sz w:val="32"/>
          <w:szCs w:val="32"/>
        </w:rPr>
        <w:t>Taking a look</w:t>
      </w:r>
      <w:proofErr w:type="gramEnd"/>
      <w:r w:rsidRPr="006421C9">
        <w:rPr>
          <w:sz w:val="32"/>
          <w:szCs w:val="32"/>
        </w:rPr>
        <w:t xml:space="preserve"> at </w:t>
      </w:r>
      <w:proofErr w:type="gramStart"/>
      <w:r w:rsidRPr="006421C9">
        <w:rPr>
          <w:sz w:val="32"/>
          <w:szCs w:val="32"/>
        </w:rPr>
        <w:t>all of</w:t>
      </w:r>
      <w:proofErr w:type="gramEnd"/>
      <w:r w:rsidRPr="006421C9">
        <w:rPr>
          <w:sz w:val="32"/>
          <w:szCs w:val="32"/>
        </w:rPr>
        <w:t xml:space="preserve"> the companies in the Game, one of your first questions might be, where do I start? How do I decide which companies to buy? That’s what this lesson is all about. </w:t>
      </w:r>
    </w:p>
    <w:p w14:paraId="02628709" w14:textId="66DE0CB3" w:rsidR="00E166B0" w:rsidRPr="006421C9" w:rsidRDefault="006421C9" w:rsidP="006421C9">
      <w:pPr>
        <w:pStyle w:val="Intro"/>
        <w:rPr>
          <w:color w:val="000000" w:themeColor="text1"/>
        </w:rPr>
      </w:pPr>
      <w:r w:rsidRPr="006421C9">
        <w:rPr>
          <w:color w:val="000000" w:themeColor="text1"/>
        </w:rPr>
        <w:t xml:space="preserve">First, we will </w:t>
      </w:r>
      <w:proofErr w:type="gramStart"/>
      <w:r w:rsidRPr="006421C9">
        <w:rPr>
          <w:color w:val="000000" w:themeColor="text1"/>
        </w:rPr>
        <w:t>take a look</w:t>
      </w:r>
      <w:proofErr w:type="gramEnd"/>
      <w:r w:rsidRPr="006421C9">
        <w:rPr>
          <w:color w:val="000000" w:themeColor="text1"/>
        </w:rPr>
        <w:t xml:space="preserve"> at what an index is and the different types of industries (sectors) that companies belong to. Then you will discover what you can do to learn more about a company and whether it might be a good investment.</w:t>
      </w:r>
    </w:p>
    <w:p w14:paraId="59CB1ACE" w14:textId="77777777" w:rsidR="00E166B0" w:rsidRDefault="00E166B0" w:rsidP="00F04E33"/>
    <w:p w14:paraId="1AF1783F" w14:textId="77777777" w:rsidR="006421C9" w:rsidRDefault="006421C9" w:rsidP="000434D3">
      <w:pPr>
        <w:pStyle w:val="Heading1"/>
      </w:pPr>
      <w:r>
        <w:t xml:space="preserve">ASX Indices? </w:t>
      </w:r>
    </w:p>
    <w:p w14:paraId="3C9ED191" w14:textId="77777777" w:rsidR="006421C9" w:rsidRDefault="006421C9" w:rsidP="006421C9">
      <w:r>
        <w:t xml:space="preserve">If you listen to the news, you may have heard the term the All Ords, the All Ordinaries or the ASX 500. </w:t>
      </w:r>
    </w:p>
    <w:p w14:paraId="33DA88DC" w14:textId="77777777" w:rsidR="006421C9" w:rsidRDefault="006421C9" w:rsidP="000434D3">
      <w:pPr>
        <w:pStyle w:val="Heading2"/>
      </w:pPr>
      <w:r>
        <w:t xml:space="preserve">What are they? </w:t>
      </w:r>
    </w:p>
    <w:p w14:paraId="61C129F3" w14:textId="77777777" w:rsidR="006421C9" w:rsidRDefault="006421C9" w:rsidP="006421C9">
      <w:r>
        <w:t xml:space="preserve">They are share price indices. </w:t>
      </w:r>
    </w:p>
    <w:p w14:paraId="4A733ACD" w14:textId="77777777" w:rsidR="006421C9" w:rsidRDefault="006421C9" w:rsidP="006421C9">
      <w:r>
        <w:t xml:space="preserve">A share price index measures the performance of a group of companies over </w:t>
      </w:r>
      <w:proofErr w:type="gramStart"/>
      <w:r>
        <w:t>a period of time</w:t>
      </w:r>
      <w:proofErr w:type="gramEnd"/>
      <w:r>
        <w:t xml:space="preserve">. </w:t>
      </w:r>
    </w:p>
    <w:p w14:paraId="41A3970D" w14:textId="77777777" w:rsidR="006421C9" w:rsidRDefault="006421C9" w:rsidP="006421C9">
      <w:r>
        <w:t xml:space="preserve">For example, the All Ordinaries (All Ords) includes the 500 largest companies listed on the ASX. </w:t>
      </w:r>
    </w:p>
    <w:p w14:paraId="3BE699A0" w14:textId="77777777" w:rsidR="006421C9" w:rsidRDefault="006421C9" w:rsidP="000434D3">
      <w:pPr>
        <w:pStyle w:val="Heading2"/>
      </w:pPr>
      <w:r>
        <w:t xml:space="preserve">What does the ASX 500 measure? </w:t>
      </w:r>
    </w:p>
    <w:p w14:paraId="18A0690B" w14:textId="77777777" w:rsidR="006421C9" w:rsidRDefault="006421C9" w:rsidP="006421C9">
      <w:r>
        <w:t xml:space="preserve">The 500 largest companies listed on the ASX. These are measured </w:t>
      </w:r>
      <w:proofErr w:type="gramStart"/>
      <w:r>
        <w:t>on the basis of</w:t>
      </w:r>
      <w:proofErr w:type="gramEnd"/>
      <w:r>
        <w:t xml:space="preserve"> market capitalisation. (Market capitalisation is the total number of shares on issue multiplied by the market price). </w:t>
      </w:r>
    </w:p>
    <w:p w14:paraId="5CEA7D46" w14:textId="77777777" w:rsidR="006421C9" w:rsidRDefault="006421C9" w:rsidP="006421C9">
      <w:r>
        <w:t xml:space="preserve">Don’t think that the biggest companies are always the ones that cost the most because some companies issue more shares than others. Those companies with the highest market capitalisation are included in the count. </w:t>
      </w:r>
    </w:p>
    <w:p w14:paraId="2AD4BBB3" w14:textId="77777777" w:rsidR="006421C9" w:rsidRDefault="006421C9" w:rsidP="006421C9">
      <w:r>
        <w:t xml:space="preserve">Most of the companies in the Game are from the S&amp;P/ASX 500. </w:t>
      </w:r>
    </w:p>
    <w:p w14:paraId="3E3190A1" w14:textId="77777777" w:rsidR="006421C9" w:rsidRDefault="006421C9" w:rsidP="000434D3">
      <w:pPr>
        <w:pStyle w:val="Heading2"/>
      </w:pPr>
      <w:r>
        <w:t>Industry Sectors</w:t>
      </w:r>
    </w:p>
    <w:p w14:paraId="0E8638B9" w14:textId="77777777" w:rsidR="006421C9" w:rsidRDefault="006421C9" w:rsidP="006421C9">
      <w:r>
        <w:t xml:space="preserve">Alongside the indices, the Australian market is also divided into various industry groupings or sectors. The index manager, Standard &amp; Poor’s, uses a Global Industry Classification Structure GICS for short. </w:t>
      </w:r>
    </w:p>
    <w:p w14:paraId="4E3AC894" w14:textId="77777777" w:rsidR="006421C9" w:rsidRDefault="006421C9" w:rsidP="006421C9">
      <w:r>
        <w:t xml:space="preserve">If you know about sectors, it can help you when it comes to deciding which shares to buy. Often companies in the same sector will move in a similar direction because they are affected by the same things. This can mean that if you invest in only one sector, and it does badly, your investments are really going to suffer. But if you invest across a few sectors and the others are performing OK, you won’t be so badly affected. </w:t>
      </w:r>
      <w:proofErr w:type="gramStart"/>
      <w:r>
        <w:t>So</w:t>
      </w:r>
      <w:proofErr w:type="gramEnd"/>
      <w:r>
        <w:t xml:space="preserve"> choose companies from a few different sectors to help reduce your risk.</w:t>
      </w:r>
    </w:p>
    <w:p w14:paraId="5EFC43B8" w14:textId="77777777" w:rsidR="006421C9" w:rsidRDefault="006421C9" w:rsidP="00F04E33"/>
    <w:p w14:paraId="4A54207E" w14:textId="77777777" w:rsidR="006421C9" w:rsidRDefault="006421C9" w:rsidP="00F04E33"/>
    <w:p w14:paraId="02D28AF2" w14:textId="62290CE0" w:rsidR="006421C9" w:rsidRDefault="006421C9">
      <w:pPr>
        <w:adjustRightInd/>
        <w:snapToGrid/>
        <w:spacing w:after="0" w:line="240" w:lineRule="auto"/>
      </w:pPr>
      <w:r>
        <w:br w:type="page"/>
      </w:r>
    </w:p>
    <w:p w14:paraId="31CBCD2B" w14:textId="77777777" w:rsidR="000434D3" w:rsidRDefault="000434D3" w:rsidP="000434D3">
      <w:pPr>
        <w:pStyle w:val="Heading2"/>
      </w:pPr>
      <w:r>
        <w:lastRenderedPageBreak/>
        <w:t>Investigate: Industry sectors</w:t>
      </w:r>
    </w:p>
    <w:p w14:paraId="728AA98F" w14:textId="77777777" w:rsidR="000434D3" w:rsidRDefault="000434D3" w:rsidP="000434D3">
      <w:r>
        <w:t xml:space="preserve">To find out more about the ASX 500 GICS industry sectors complete the table below: </w:t>
      </w:r>
    </w:p>
    <w:p w14:paraId="4C97C2F7" w14:textId="483855B1" w:rsidR="000434D3" w:rsidRDefault="000434D3" w:rsidP="000434D3">
      <w:pPr>
        <w:pStyle w:val="ListNumber"/>
      </w:pPr>
      <w:r>
        <w:t xml:space="preserve">What is the ASX code for each sector? </w:t>
      </w:r>
    </w:p>
    <w:p w14:paraId="751F6CD9" w14:textId="07037775" w:rsidR="000434D3" w:rsidRDefault="000434D3" w:rsidP="000434D3">
      <w:pPr>
        <w:pStyle w:val="ListNumber"/>
      </w:pPr>
      <w:r>
        <w:t xml:space="preserve">In the description column write down an explanation of the sector and the types of industries that are included in the sector. </w:t>
      </w:r>
    </w:p>
    <w:p w14:paraId="519FA8FB" w14:textId="61ED53C5" w:rsidR="000434D3" w:rsidRDefault="000434D3" w:rsidP="000434D3">
      <w:pPr>
        <w:pStyle w:val="ListNumber"/>
      </w:pPr>
      <w:r>
        <w:t xml:space="preserve">Add 3 companies in each sector that are in the Game. </w:t>
      </w:r>
    </w:p>
    <w:p w14:paraId="5BDFD899" w14:textId="17C7AC1A" w:rsidR="006421C9" w:rsidRDefault="000434D3" w:rsidP="000434D3">
      <w:r>
        <w:t xml:space="preserve">For additional information go to Sector indices page (link to </w:t>
      </w:r>
      <w:hyperlink r:id="rId9" w:history="1">
        <w:r w:rsidRPr="000B7F0F">
          <w:rPr>
            <w:rStyle w:val="Hyperlink"/>
          </w:rPr>
          <w:t>https://www.asx.com.au/markets/trade-our-cash-market/overview/indices</w:t>
        </w:r>
      </w:hyperlink>
      <w:r>
        <w:t xml:space="preserve">  ).</w:t>
      </w:r>
    </w:p>
    <w:p w14:paraId="7AC094D3" w14:textId="77777777" w:rsidR="009A0686" w:rsidRDefault="009A0686" w:rsidP="000434D3"/>
    <w:tbl>
      <w:tblPr>
        <w:tblStyle w:val="ASXTable"/>
        <w:tblW w:w="9638" w:type="dxa"/>
        <w:tblLook w:val="06A0" w:firstRow="1" w:lastRow="0" w:firstColumn="1" w:lastColumn="0" w:noHBand="1" w:noVBand="1"/>
      </w:tblPr>
      <w:tblGrid>
        <w:gridCol w:w="1134"/>
        <w:gridCol w:w="2268"/>
        <w:gridCol w:w="3544"/>
        <w:gridCol w:w="2692"/>
      </w:tblGrid>
      <w:tr w:rsidR="000434D3" w:rsidRPr="00FB4BE6" w14:paraId="238AEA1A" w14:textId="77777777" w:rsidTr="000434D3">
        <w:trPr>
          <w:cnfStyle w:val="100000000000" w:firstRow="1" w:lastRow="0" w:firstColumn="0" w:lastColumn="0" w:oddVBand="0" w:evenVBand="0" w:oddHBand="0" w:evenHBand="0" w:firstRowFirstColumn="0" w:firstRowLastColumn="0" w:lastRowFirstColumn="0" w:lastRowLastColumn="0"/>
          <w:trHeight w:val="20"/>
        </w:trPr>
        <w:tc>
          <w:tcPr>
            <w:tcW w:w="1134" w:type="dxa"/>
          </w:tcPr>
          <w:p w14:paraId="39822568" w14:textId="77777777" w:rsidR="000434D3" w:rsidRPr="00CD36DF" w:rsidRDefault="000434D3" w:rsidP="000434D3">
            <w:pPr>
              <w:pStyle w:val="TableHeadingWhite"/>
            </w:pPr>
            <w:r w:rsidRPr="00CD36DF">
              <w:t>ASX Code</w:t>
            </w:r>
          </w:p>
        </w:tc>
        <w:tc>
          <w:tcPr>
            <w:tcW w:w="2268" w:type="dxa"/>
          </w:tcPr>
          <w:p w14:paraId="50E1D023" w14:textId="77777777" w:rsidR="000434D3" w:rsidRPr="00CD36DF" w:rsidRDefault="000434D3" w:rsidP="000434D3">
            <w:pPr>
              <w:pStyle w:val="TableHeadingWhite"/>
            </w:pPr>
            <w:r w:rsidRPr="00CD36DF">
              <w:t>Sector</w:t>
            </w:r>
          </w:p>
        </w:tc>
        <w:tc>
          <w:tcPr>
            <w:tcW w:w="3544" w:type="dxa"/>
          </w:tcPr>
          <w:p w14:paraId="01FAA1E4" w14:textId="77777777" w:rsidR="000434D3" w:rsidRPr="00CD36DF" w:rsidRDefault="000434D3" w:rsidP="000434D3">
            <w:pPr>
              <w:pStyle w:val="TableHeadingWhite"/>
            </w:pPr>
            <w:r w:rsidRPr="00CD36DF">
              <w:t xml:space="preserve">Description / sub-sectors </w:t>
            </w:r>
          </w:p>
        </w:tc>
        <w:tc>
          <w:tcPr>
            <w:tcW w:w="2692" w:type="dxa"/>
          </w:tcPr>
          <w:p w14:paraId="07214CC6" w14:textId="77777777" w:rsidR="000434D3" w:rsidRPr="00CD36DF" w:rsidRDefault="000434D3" w:rsidP="000434D3">
            <w:pPr>
              <w:pStyle w:val="TableHeadingWhite"/>
            </w:pPr>
            <w:r w:rsidRPr="00CD36DF">
              <w:t>Companies in Sector</w:t>
            </w:r>
          </w:p>
        </w:tc>
      </w:tr>
      <w:tr w:rsidR="000434D3" w:rsidRPr="000434D3" w14:paraId="2C8CBA17" w14:textId="77777777" w:rsidTr="000434D3">
        <w:trPr>
          <w:trHeight w:val="20"/>
        </w:trPr>
        <w:tc>
          <w:tcPr>
            <w:tcW w:w="1134" w:type="dxa"/>
          </w:tcPr>
          <w:p w14:paraId="2343AB53" w14:textId="77777777" w:rsidR="000434D3" w:rsidRPr="000434D3" w:rsidRDefault="000434D3" w:rsidP="000434D3">
            <w:pPr>
              <w:pStyle w:val="TableText"/>
            </w:pPr>
          </w:p>
        </w:tc>
        <w:tc>
          <w:tcPr>
            <w:tcW w:w="2268" w:type="dxa"/>
          </w:tcPr>
          <w:p w14:paraId="7610491B" w14:textId="77777777" w:rsidR="000434D3" w:rsidRPr="000434D3" w:rsidRDefault="000434D3" w:rsidP="000434D3">
            <w:pPr>
              <w:pStyle w:val="TableText"/>
              <w:rPr>
                <w:b/>
                <w:bCs/>
              </w:rPr>
            </w:pPr>
            <w:r w:rsidRPr="000434D3">
              <w:rPr>
                <w:b/>
                <w:bCs/>
              </w:rPr>
              <w:t>Energy</w:t>
            </w:r>
          </w:p>
        </w:tc>
        <w:tc>
          <w:tcPr>
            <w:tcW w:w="3544" w:type="dxa"/>
          </w:tcPr>
          <w:p w14:paraId="69D190F9" w14:textId="77777777" w:rsidR="000434D3" w:rsidRPr="000434D3" w:rsidRDefault="000434D3" w:rsidP="000434D3">
            <w:pPr>
              <w:pStyle w:val="TableText"/>
            </w:pPr>
          </w:p>
        </w:tc>
        <w:tc>
          <w:tcPr>
            <w:tcW w:w="2692" w:type="dxa"/>
          </w:tcPr>
          <w:p w14:paraId="27B381F1" w14:textId="77777777" w:rsidR="000434D3" w:rsidRPr="000434D3" w:rsidRDefault="000434D3" w:rsidP="000434D3">
            <w:pPr>
              <w:pStyle w:val="TableText"/>
            </w:pPr>
          </w:p>
        </w:tc>
      </w:tr>
      <w:tr w:rsidR="000434D3" w:rsidRPr="000434D3" w14:paraId="037854F7" w14:textId="77777777" w:rsidTr="000434D3">
        <w:trPr>
          <w:trHeight w:val="20"/>
        </w:trPr>
        <w:tc>
          <w:tcPr>
            <w:tcW w:w="1134" w:type="dxa"/>
          </w:tcPr>
          <w:p w14:paraId="2DCBDF65" w14:textId="77777777" w:rsidR="000434D3" w:rsidRPr="000434D3" w:rsidRDefault="000434D3" w:rsidP="000434D3">
            <w:pPr>
              <w:pStyle w:val="TableText"/>
            </w:pPr>
          </w:p>
        </w:tc>
        <w:tc>
          <w:tcPr>
            <w:tcW w:w="2268" w:type="dxa"/>
          </w:tcPr>
          <w:p w14:paraId="0145F3C5" w14:textId="77777777" w:rsidR="000434D3" w:rsidRPr="000434D3" w:rsidRDefault="000434D3" w:rsidP="000434D3">
            <w:pPr>
              <w:pStyle w:val="TableText"/>
              <w:rPr>
                <w:b/>
                <w:bCs/>
              </w:rPr>
            </w:pPr>
            <w:r w:rsidRPr="000434D3">
              <w:rPr>
                <w:b/>
                <w:bCs/>
              </w:rPr>
              <w:t>Materials</w:t>
            </w:r>
          </w:p>
        </w:tc>
        <w:tc>
          <w:tcPr>
            <w:tcW w:w="3544" w:type="dxa"/>
          </w:tcPr>
          <w:p w14:paraId="73A58A61" w14:textId="77777777" w:rsidR="000434D3" w:rsidRPr="000434D3" w:rsidRDefault="000434D3" w:rsidP="000434D3">
            <w:pPr>
              <w:pStyle w:val="TableText"/>
            </w:pPr>
          </w:p>
        </w:tc>
        <w:tc>
          <w:tcPr>
            <w:tcW w:w="2692" w:type="dxa"/>
          </w:tcPr>
          <w:p w14:paraId="30BAA5D3" w14:textId="77777777" w:rsidR="000434D3" w:rsidRPr="000434D3" w:rsidRDefault="000434D3" w:rsidP="000434D3">
            <w:pPr>
              <w:pStyle w:val="TableText"/>
            </w:pPr>
          </w:p>
        </w:tc>
      </w:tr>
      <w:tr w:rsidR="000434D3" w:rsidRPr="000434D3" w14:paraId="357E8A4A" w14:textId="77777777" w:rsidTr="000434D3">
        <w:trPr>
          <w:trHeight w:val="20"/>
        </w:trPr>
        <w:tc>
          <w:tcPr>
            <w:tcW w:w="1134" w:type="dxa"/>
          </w:tcPr>
          <w:p w14:paraId="3A603BE2" w14:textId="77777777" w:rsidR="000434D3" w:rsidRPr="000434D3" w:rsidRDefault="000434D3" w:rsidP="000434D3">
            <w:pPr>
              <w:pStyle w:val="TableText"/>
            </w:pPr>
          </w:p>
        </w:tc>
        <w:tc>
          <w:tcPr>
            <w:tcW w:w="2268" w:type="dxa"/>
          </w:tcPr>
          <w:p w14:paraId="18E610C4" w14:textId="77777777" w:rsidR="000434D3" w:rsidRPr="000434D3" w:rsidRDefault="000434D3" w:rsidP="000434D3">
            <w:pPr>
              <w:pStyle w:val="TableText"/>
              <w:rPr>
                <w:b/>
                <w:bCs/>
              </w:rPr>
            </w:pPr>
            <w:r w:rsidRPr="000434D3">
              <w:rPr>
                <w:b/>
                <w:bCs/>
              </w:rPr>
              <w:t>Financials</w:t>
            </w:r>
          </w:p>
        </w:tc>
        <w:tc>
          <w:tcPr>
            <w:tcW w:w="3544" w:type="dxa"/>
          </w:tcPr>
          <w:p w14:paraId="4D1DE381" w14:textId="77777777" w:rsidR="000434D3" w:rsidRPr="000434D3" w:rsidRDefault="000434D3" w:rsidP="000434D3">
            <w:pPr>
              <w:pStyle w:val="TableText"/>
            </w:pPr>
          </w:p>
        </w:tc>
        <w:tc>
          <w:tcPr>
            <w:tcW w:w="2692" w:type="dxa"/>
          </w:tcPr>
          <w:p w14:paraId="0EAD9D77" w14:textId="77777777" w:rsidR="000434D3" w:rsidRPr="000434D3" w:rsidRDefault="000434D3" w:rsidP="000434D3">
            <w:pPr>
              <w:pStyle w:val="TableText"/>
            </w:pPr>
          </w:p>
        </w:tc>
      </w:tr>
      <w:tr w:rsidR="000434D3" w:rsidRPr="000434D3" w14:paraId="5503E5D5" w14:textId="77777777" w:rsidTr="000434D3">
        <w:trPr>
          <w:trHeight w:val="20"/>
        </w:trPr>
        <w:tc>
          <w:tcPr>
            <w:tcW w:w="1134" w:type="dxa"/>
          </w:tcPr>
          <w:p w14:paraId="528C0B3A" w14:textId="77777777" w:rsidR="000434D3" w:rsidRPr="000434D3" w:rsidRDefault="000434D3" w:rsidP="000434D3">
            <w:pPr>
              <w:pStyle w:val="TableText"/>
            </w:pPr>
          </w:p>
        </w:tc>
        <w:tc>
          <w:tcPr>
            <w:tcW w:w="2268" w:type="dxa"/>
          </w:tcPr>
          <w:p w14:paraId="6197A1CF" w14:textId="77777777" w:rsidR="000434D3" w:rsidRPr="000434D3" w:rsidRDefault="000434D3" w:rsidP="000434D3">
            <w:pPr>
              <w:pStyle w:val="TableText"/>
              <w:rPr>
                <w:b/>
                <w:bCs/>
              </w:rPr>
            </w:pPr>
            <w:r w:rsidRPr="000434D3">
              <w:rPr>
                <w:b/>
                <w:bCs/>
              </w:rPr>
              <w:t>Health care</w:t>
            </w:r>
          </w:p>
        </w:tc>
        <w:tc>
          <w:tcPr>
            <w:tcW w:w="3544" w:type="dxa"/>
          </w:tcPr>
          <w:p w14:paraId="11277811" w14:textId="77777777" w:rsidR="000434D3" w:rsidRPr="000434D3" w:rsidRDefault="000434D3" w:rsidP="000434D3">
            <w:pPr>
              <w:pStyle w:val="TableText"/>
            </w:pPr>
          </w:p>
        </w:tc>
        <w:tc>
          <w:tcPr>
            <w:tcW w:w="2692" w:type="dxa"/>
          </w:tcPr>
          <w:p w14:paraId="3235CCF0" w14:textId="77777777" w:rsidR="000434D3" w:rsidRPr="000434D3" w:rsidRDefault="000434D3" w:rsidP="000434D3">
            <w:pPr>
              <w:pStyle w:val="TableText"/>
            </w:pPr>
          </w:p>
        </w:tc>
      </w:tr>
      <w:tr w:rsidR="000434D3" w:rsidRPr="000434D3" w14:paraId="2F787178" w14:textId="77777777" w:rsidTr="000434D3">
        <w:trPr>
          <w:trHeight w:val="20"/>
        </w:trPr>
        <w:tc>
          <w:tcPr>
            <w:tcW w:w="1134" w:type="dxa"/>
          </w:tcPr>
          <w:p w14:paraId="119503A2" w14:textId="77777777" w:rsidR="000434D3" w:rsidRPr="000434D3" w:rsidRDefault="000434D3" w:rsidP="000434D3">
            <w:pPr>
              <w:pStyle w:val="TableText"/>
            </w:pPr>
          </w:p>
        </w:tc>
        <w:tc>
          <w:tcPr>
            <w:tcW w:w="2268" w:type="dxa"/>
          </w:tcPr>
          <w:p w14:paraId="1CB91CDE" w14:textId="77777777" w:rsidR="000434D3" w:rsidRPr="000434D3" w:rsidRDefault="000434D3" w:rsidP="000434D3">
            <w:pPr>
              <w:pStyle w:val="TableText"/>
              <w:rPr>
                <w:b/>
                <w:bCs/>
              </w:rPr>
            </w:pPr>
            <w:r w:rsidRPr="000434D3">
              <w:rPr>
                <w:b/>
                <w:bCs/>
              </w:rPr>
              <w:t>Industrials</w:t>
            </w:r>
          </w:p>
        </w:tc>
        <w:tc>
          <w:tcPr>
            <w:tcW w:w="3544" w:type="dxa"/>
          </w:tcPr>
          <w:p w14:paraId="04954146" w14:textId="77777777" w:rsidR="000434D3" w:rsidRPr="000434D3" w:rsidRDefault="000434D3" w:rsidP="000434D3">
            <w:pPr>
              <w:pStyle w:val="TableText"/>
            </w:pPr>
          </w:p>
        </w:tc>
        <w:tc>
          <w:tcPr>
            <w:tcW w:w="2692" w:type="dxa"/>
          </w:tcPr>
          <w:p w14:paraId="6CF5DEFD" w14:textId="77777777" w:rsidR="000434D3" w:rsidRPr="000434D3" w:rsidRDefault="000434D3" w:rsidP="000434D3">
            <w:pPr>
              <w:pStyle w:val="TableText"/>
            </w:pPr>
          </w:p>
        </w:tc>
      </w:tr>
      <w:tr w:rsidR="000434D3" w:rsidRPr="000434D3" w14:paraId="0C6575DC" w14:textId="77777777" w:rsidTr="000434D3">
        <w:trPr>
          <w:trHeight w:val="20"/>
        </w:trPr>
        <w:tc>
          <w:tcPr>
            <w:tcW w:w="1134" w:type="dxa"/>
          </w:tcPr>
          <w:p w14:paraId="3AA5CF40" w14:textId="77777777" w:rsidR="000434D3" w:rsidRPr="000434D3" w:rsidRDefault="000434D3" w:rsidP="000434D3">
            <w:pPr>
              <w:pStyle w:val="TableText"/>
            </w:pPr>
          </w:p>
        </w:tc>
        <w:tc>
          <w:tcPr>
            <w:tcW w:w="2268" w:type="dxa"/>
          </w:tcPr>
          <w:p w14:paraId="060CAF1B" w14:textId="77777777" w:rsidR="000434D3" w:rsidRPr="000434D3" w:rsidRDefault="000434D3" w:rsidP="000434D3">
            <w:pPr>
              <w:pStyle w:val="TableText"/>
              <w:rPr>
                <w:b/>
                <w:bCs/>
              </w:rPr>
            </w:pPr>
            <w:r w:rsidRPr="000434D3">
              <w:rPr>
                <w:b/>
                <w:bCs/>
              </w:rPr>
              <w:t>Consumer discretionary</w:t>
            </w:r>
          </w:p>
        </w:tc>
        <w:tc>
          <w:tcPr>
            <w:tcW w:w="3544" w:type="dxa"/>
          </w:tcPr>
          <w:p w14:paraId="2FA66505" w14:textId="77777777" w:rsidR="000434D3" w:rsidRPr="000434D3" w:rsidRDefault="000434D3" w:rsidP="000434D3">
            <w:pPr>
              <w:pStyle w:val="TableText"/>
            </w:pPr>
          </w:p>
        </w:tc>
        <w:tc>
          <w:tcPr>
            <w:tcW w:w="2692" w:type="dxa"/>
          </w:tcPr>
          <w:p w14:paraId="1D7E2BDD" w14:textId="77777777" w:rsidR="000434D3" w:rsidRPr="000434D3" w:rsidRDefault="000434D3" w:rsidP="000434D3">
            <w:pPr>
              <w:pStyle w:val="TableText"/>
            </w:pPr>
          </w:p>
        </w:tc>
      </w:tr>
      <w:tr w:rsidR="000434D3" w:rsidRPr="000434D3" w14:paraId="38C8532C" w14:textId="77777777" w:rsidTr="000434D3">
        <w:trPr>
          <w:trHeight w:val="20"/>
        </w:trPr>
        <w:tc>
          <w:tcPr>
            <w:tcW w:w="1134" w:type="dxa"/>
          </w:tcPr>
          <w:p w14:paraId="2B6731B8" w14:textId="77777777" w:rsidR="000434D3" w:rsidRPr="000434D3" w:rsidRDefault="000434D3" w:rsidP="000434D3">
            <w:pPr>
              <w:pStyle w:val="TableText"/>
            </w:pPr>
          </w:p>
        </w:tc>
        <w:tc>
          <w:tcPr>
            <w:tcW w:w="2268" w:type="dxa"/>
          </w:tcPr>
          <w:p w14:paraId="30EB2D8C" w14:textId="77777777" w:rsidR="000434D3" w:rsidRPr="000434D3" w:rsidRDefault="000434D3" w:rsidP="000434D3">
            <w:pPr>
              <w:pStyle w:val="TableText"/>
              <w:rPr>
                <w:b/>
                <w:bCs/>
              </w:rPr>
            </w:pPr>
            <w:r w:rsidRPr="000434D3">
              <w:rPr>
                <w:b/>
                <w:bCs/>
              </w:rPr>
              <w:t>Consumer staples</w:t>
            </w:r>
          </w:p>
        </w:tc>
        <w:tc>
          <w:tcPr>
            <w:tcW w:w="3544" w:type="dxa"/>
          </w:tcPr>
          <w:p w14:paraId="493F1532" w14:textId="77777777" w:rsidR="000434D3" w:rsidRPr="000434D3" w:rsidRDefault="000434D3" w:rsidP="000434D3">
            <w:pPr>
              <w:pStyle w:val="TableText"/>
            </w:pPr>
          </w:p>
        </w:tc>
        <w:tc>
          <w:tcPr>
            <w:tcW w:w="2692" w:type="dxa"/>
          </w:tcPr>
          <w:p w14:paraId="141D07FE" w14:textId="77777777" w:rsidR="000434D3" w:rsidRPr="000434D3" w:rsidRDefault="000434D3" w:rsidP="000434D3">
            <w:pPr>
              <w:pStyle w:val="TableText"/>
            </w:pPr>
          </w:p>
        </w:tc>
      </w:tr>
      <w:tr w:rsidR="000434D3" w:rsidRPr="000434D3" w14:paraId="7EB3483B" w14:textId="77777777" w:rsidTr="000434D3">
        <w:trPr>
          <w:trHeight w:val="20"/>
        </w:trPr>
        <w:tc>
          <w:tcPr>
            <w:tcW w:w="1134" w:type="dxa"/>
          </w:tcPr>
          <w:p w14:paraId="782B85CA" w14:textId="77777777" w:rsidR="000434D3" w:rsidRPr="000434D3" w:rsidRDefault="000434D3" w:rsidP="000434D3">
            <w:pPr>
              <w:pStyle w:val="TableText"/>
            </w:pPr>
          </w:p>
        </w:tc>
        <w:tc>
          <w:tcPr>
            <w:tcW w:w="2268" w:type="dxa"/>
          </w:tcPr>
          <w:p w14:paraId="38B8892C" w14:textId="77777777" w:rsidR="000434D3" w:rsidRPr="000434D3" w:rsidRDefault="000434D3" w:rsidP="000434D3">
            <w:pPr>
              <w:pStyle w:val="TableText"/>
              <w:rPr>
                <w:b/>
                <w:bCs/>
              </w:rPr>
            </w:pPr>
            <w:r w:rsidRPr="000434D3">
              <w:rPr>
                <w:b/>
                <w:bCs/>
              </w:rPr>
              <w:t>Information technology</w:t>
            </w:r>
          </w:p>
        </w:tc>
        <w:tc>
          <w:tcPr>
            <w:tcW w:w="3544" w:type="dxa"/>
          </w:tcPr>
          <w:p w14:paraId="1A734151" w14:textId="77777777" w:rsidR="000434D3" w:rsidRPr="000434D3" w:rsidRDefault="000434D3" w:rsidP="000434D3">
            <w:pPr>
              <w:pStyle w:val="TableText"/>
            </w:pPr>
          </w:p>
        </w:tc>
        <w:tc>
          <w:tcPr>
            <w:tcW w:w="2692" w:type="dxa"/>
          </w:tcPr>
          <w:p w14:paraId="529D7C38" w14:textId="77777777" w:rsidR="000434D3" w:rsidRPr="000434D3" w:rsidRDefault="000434D3" w:rsidP="000434D3">
            <w:pPr>
              <w:pStyle w:val="TableText"/>
            </w:pPr>
          </w:p>
        </w:tc>
      </w:tr>
      <w:tr w:rsidR="000434D3" w:rsidRPr="000434D3" w14:paraId="54615AF3" w14:textId="77777777" w:rsidTr="000434D3">
        <w:trPr>
          <w:trHeight w:val="20"/>
        </w:trPr>
        <w:tc>
          <w:tcPr>
            <w:tcW w:w="1134" w:type="dxa"/>
          </w:tcPr>
          <w:p w14:paraId="3EE7021C" w14:textId="77777777" w:rsidR="000434D3" w:rsidRPr="000434D3" w:rsidRDefault="000434D3" w:rsidP="000434D3">
            <w:pPr>
              <w:pStyle w:val="TableText"/>
            </w:pPr>
          </w:p>
        </w:tc>
        <w:tc>
          <w:tcPr>
            <w:tcW w:w="2268" w:type="dxa"/>
          </w:tcPr>
          <w:p w14:paraId="3F48BD9F" w14:textId="77777777" w:rsidR="000434D3" w:rsidRPr="000434D3" w:rsidRDefault="000434D3" w:rsidP="000434D3">
            <w:pPr>
              <w:pStyle w:val="TableText"/>
              <w:rPr>
                <w:b/>
                <w:bCs/>
              </w:rPr>
            </w:pPr>
            <w:r w:rsidRPr="000434D3">
              <w:rPr>
                <w:b/>
                <w:bCs/>
              </w:rPr>
              <w:t>Communication services</w:t>
            </w:r>
          </w:p>
        </w:tc>
        <w:tc>
          <w:tcPr>
            <w:tcW w:w="3544" w:type="dxa"/>
          </w:tcPr>
          <w:p w14:paraId="649F413F" w14:textId="77777777" w:rsidR="000434D3" w:rsidRPr="000434D3" w:rsidRDefault="000434D3" w:rsidP="000434D3">
            <w:pPr>
              <w:pStyle w:val="TableText"/>
            </w:pPr>
          </w:p>
        </w:tc>
        <w:tc>
          <w:tcPr>
            <w:tcW w:w="2692" w:type="dxa"/>
          </w:tcPr>
          <w:p w14:paraId="4C96E879" w14:textId="77777777" w:rsidR="000434D3" w:rsidRPr="000434D3" w:rsidRDefault="000434D3" w:rsidP="000434D3">
            <w:pPr>
              <w:pStyle w:val="TableText"/>
            </w:pPr>
          </w:p>
        </w:tc>
      </w:tr>
      <w:tr w:rsidR="000434D3" w:rsidRPr="000434D3" w14:paraId="2D484AF5" w14:textId="77777777" w:rsidTr="000434D3">
        <w:trPr>
          <w:trHeight w:val="20"/>
        </w:trPr>
        <w:tc>
          <w:tcPr>
            <w:tcW w:w="1134" w:type="dxa"/>
          </w:tcPr>
          <w:p w14:paraId="35EAF2D2" w14:textId="77777777" w:rsidR="000434D3" w:rsidRPr="000434D3" w:rsidRDefault="000434D3" w:rsidP="000434D3">
            <w:pPr>
              <w:pStyle w:val="TableText"/>
            </w:pPr>
          </w:p>
        </w:tc>
        <w:tc>
          <w:tcPr>
            <w:tcW w:w="2268" w:type="dxa"/>
          </w:tcPr>
          <w:p w14:paraId="11723444" w14:textId="77777777" w:rsidR="000434D3" w:rsidRPr="000434D3" w:rsidRDefault="000434D3" w:rsidP="000434D3">
            <w:pPr>
              <w:pStyle w:val="TableText"/>
              <w:rPr>
                <w:b/>
                <w:bCs/>
              </w:rPr>
            </w:pPr>
            <w:r w:rsidRPr="000434D3">
              <w:rPr>
                <w:b/>
                <w:bCs/>
              </w:rPr>
              <w:t>Utilities</w:t>
            </w:r>
          </w:p>
        </w:tc>
        <w:tc>
          <w:tcPr>
            <w:tcW w:w="3544" w:type="dxa"/>
          </w:tcPr>
          <w:p w14:paraId="654BBD3D" w14:textId="77777777" w:rsidR="000434D3" w:rsidRPr="000434D3" w:rsidRDefault="000434D3" w:rsidP="000434D3">
            <w:pPr>
              <w:pStyle w:val="TableText"/>
            </w:pPr>
          </w:p>
        </w:tc>
        <w:tc>
          <w:tcPr>
            <w:tcW w:w="2692" w:type="dxa"/>
          </w:tcPr>
          <w:p w14:paraId="25A7B144" w14:textId="77777777" w:rsidR="000434D3" w:rsidRPr="000434D3" w:rsidRDefault="000434D3" w:rsidP="000434D3">
            <w:pPr>
              <w:pStyle w:val="TableText"/>
            </w:pPr>
          </w:p>
        </w:tc>
      </w:tr>
      <w:tr w:rsidR="000434D3" w:rsidRPr="000434D3" w14:paraId="31FD2C68" w14:textId="77777777" w:rsidTr="000434D3">
        <w:trPr>
          <w:trHeight w:val="20"/>
        </w:trPr>
        <w:tc>
          <w:tcPr>
            <w:tcW w:w="1134" w:type="dxa"/>
          </w:tcPr>
          <w:p w14:paraId="497056E5" w14:textId="77777777" w:rsidR="000434D3" w:rsidRPr="000434D3" w:rsidRDefault="000434D3" w:rsidP="000434D3">
            <w:pPr>
              <w:pStyle w:val="TableText"/>
            </w:pPr>
          </w:p>
        </w:tc>
        <w:tc>
          <w:tcPr>
            <w:tcW w:w="2268" w:type="dxa"/>
          </w:tcPr>
          <w:p w14:paraId="75C26A60" w14:textId="77777777" w:rsidR="000434D3" w:rsidRPr="000434D3" w:rsidRDefault="000434D3" w:rsidP="000434D3">
            <w:pPr>
              <w:pStyle w:val="TableText"/>
              <w:rPr>
                <w:b/>
                <w:bCs/>
              </w:rPr>
            </w:pPr>
            <w:r w:rsidRPr="000434D3">
              <w:rPr>
                <w:b/>
                <w:bCs/>
              </w:rPr>
              <w:t>Real estate</w:t>
            </w:r>
          </w:p>
        </w:tc>
        <w:tc>
          <w:tcPr>
            <w:tcW w:w="3544" w:type="dxa"/>
          </w:tcPr>
          <w:p w14:paraId="3E77E740" w14:textId="77777777" w:rsidR="000434D3" w:rsidRPr="000434D3" w:rsidRDefault="000434D3" w:rsidP="000434D3">
            <w:pPr>
              <w:pStyle w:val="TableText"/>
            </w:pPr>
          </w:p>
        </w:tc>
        <w:tc>
          <w:tcPr>
            <w:tcW w:w="2692" w:type="dxa"/>
          </w:tcPr>
          <w:p w14:paraId="18EF5E31" w14:textId="77777777" w:rsidR="000434D3" w:rsidRPr="000434D3" w:rsidRDefault="000434D3" w:rsidP="000434D3">
            <w:pPr>
              <w:pStyle w:val="TableText"/>
            </w:pPr>
          </w:p>
        </w:tc>
      </w:tr>
    </w:tbl>
    <w:p w14:paraId="795DE34D" w14:textId="77777777" w:rsidR="000434D3" w:rsidRDefault="000434D3" w:rsidP="000434D3">
      <w:pPr>
        <w:pStyle w:val="Heading2"/>
      </w:pPr>
      <w:r>
        <w:t>What to buy?</w:t>
      </w:r>
    </w:p>
    <w:p w14:paraId="21E5EEE5" w14:textId="77777777" w:rsidR="000434D3" w:rsidRDefault="000434D3" w:rsidP="000434D3">
      <w:r>
        <w:t xml:space="preserve">To choose which companies to buy in the Game, you will need to find out more about each company: </w:t>
      </w:r>
    </w:p>
    <w:p w14:paraId="0D0A8CA7" w14:textId="22DE8AA2" w:rsidR="000434D3" w:rsidRDefault="000434D3" w:rsidP="000434D3">
      <w:pPr>
        <w:pStyle w:val="ListBullet"/>
      </w:pPr>
      <w:r w:rsidRPr="000434D3">
        <w:rPr>
          <w:b/>
          <w:bCs/>
        </w:rPr>
        <w:t>the story</w:t>
      </w:r>
      <w:r>
        <w:t xml:space="preserve"> – what the company does and where it is </w:t>
      </w:r>
      <w:proofErr w:type="gramStart"/>
      <w:r>
        <w:t>heading;</w:t>
      </w:r>
      <w:proofErr w:type="gramEnd"/>
      <w:r>
        <w:t xml:space="preserve"> </w:t>
      </w:r>
    </w:p>
    <w:p w14:paraId="68C2A4C1" w14:textId="1BC70012" w:rsidR="000434D3" w:rsidRDefault="000434D3" w:rsidP="000434D3">
      <w:pPr>
        <w:pStyle w:val="ListBullet"/>
      </w:pPr>
      <w:r w:rsidRPr="000434D3">
        <w:rPr>
          <w:b/>
          <w:bCs/>
        </w:rPr>
        <w:t>the numbers</w:t>
      </w:r>
      <w:r>
        <w:t xml:space="preserve"> – how the company is going financially; </w:t>
      </w:r>
      <w:proofErr w:type="gramStart"/>
      <w:r>
        <w:t>plus</w:t>
      </w:r>
      <w:proofErr w:type="gramEnd"/>
      <w:r>
        <w:t xml:space="preserve"> its </w:t>
      </w:r>
    </w:p>
    <w:p w14:paraId="0E3761E6" w14:textId="6BC71C61" w:rsidR="000434D3" w:rsidRDefault="000434D3" w:rsidP="000434D3">
      <w:pPr>
        <w:pStyle w:val="ListBullet"/>
      </w:pPr>
      <w:r w:rsidRPr="000434D3">
        <w:rPr>
          <w:b/>
          <w:bCs/>
        </w:rPr>
        <w:t xml:space="preserve">performance in the </w:t>
      </w:r>
      <w:proofErr w:type="spellStart"/>
      <w:r w:rsidRPr="000434D3">
        <w:rPr>
          <w:b/>
          <w:bCs/>
        </w:rPr>
        <w:t>sharemarket</w:t>
      </w:r>
      <w:proofErr w:type="spellEnd"/>
      <w:r>
        <w:t xml:space="preserve"> – is it gaining in price or decreasing? This will give you an idea as to </w:t>
      </w:r>
      <w:proofErr w:type="gramStart"/>
      <w:r>
        <w:t>whether or not</w:t>
      </w:r>
      <w:proofErr w:type="gramEnd"/>
      <w:r>
        <w:t xml:space="preserve"> the company is a good investment. </w:t>
      </w:r>
    </w:p>
    <w:p w14:paraId="7DB3699A" w14:textId="77777777" w:rsidR="000434D3" w:rsidRDefault="000434D3" w:rsidP="000434D3">
      <w:pPr>
        <w:adjustRightInd/>
        <w:snapToGrid/>
        <w:spacing w:after="0" w:line="240" w:lineRule="auto"/>
      </w:pPr>
      <w:r>
        <w:t xml:space="preserve">This is often called fundamental analysis and is all about looking at various factors that might affect a company’s earnings and growth. </w:t>
      </w:r>
    </w:p>
    <w:p w14:paraId="66E729DC" w14:textId="77777777" w:rsidR="000434D3" w:rsidRDefault="000434D3" w:rsidP="000434D3">
      <w:pPr>
        <w:pStyle w:val="Heading2"/>
      </w:pPr>
      <w:r>
        <w:t>The Company’s Story</w:t>
      </w:r>
    </w:p>
    <w:p w14:paraId="4D3DD2EF" w14:textId="70C95BC5" w:rsidR="000434D3" w:rsidRDefault="000434D3" w:rsidP="000434D3">
      <w:pPr>
        <w:adjustRightInd/>
        <w:snapToGrid/>
        <w:spacing w:after="0" w:line="240" w:lineRule="auto"/>
      </w:pPr>
      <w:r>
        <w:t xml:space="preserve">To get the story – the best place to go is the ASX research page: </w:t>
      </w:r>
      <w:hyperlink r:id="rId10" w:history="1">
        <w:r w:rsidRPr="000B7F0F">
          <w:rPr>
            <w:rStyle w:val="Hyperlink"/>
          </w:rPr>
          <w:t>https://www.asx.com.au/markets/trade-our-cash-market/directory</w:t>
        </w:r>
      </w:hyperlink>
      <w:r>
        <w:t xml:space="preserve"> </w:t>
      </w:r>
    </w:p>
    <w:p w14:paraId="11431674" w14:textId="77777777" w:rsidR="000434D3" w:rsidRDefault="000434D3" w:rsidP="000434D3">
      <w:pPr>
        <w:adjustRightInd/>
        <w:snapToGrid/>
        <w:spacing w:after="0" w:line="240" w:lineRule="auto"/>
      </w:pPr>
      <w:r>
        <w:t xml:space="preserve">Add the company code that you want to research. This will take you to that company’s information page on the ASX. </w:t>
      </w:r>
    </w:p>
    <w:p w14:paraId="697F5890" w14:textId="77777777" w:rsidR="000434D3" w:rsidRDefault="000434D3" w:rsidP="000434D3">
      <w:pPr>
        <w:adjustRightInd/>
        <w:snapToGrid/>
        <w:spacing w:after="0" w:line="240" w:lineRule="auto"/>
      </w:pPr>
    </w:p>
    <w:p w14:paraId="15DF40B2" w14:textId="77777777" w:rsidR="000434D3" w:rsidRDefault="000434D3" w:rsidP="000434D3">
      <w:pPr>
        <w:adjustRightInd/>
        <w:snapToGrid/>
        <w:spacing w:after="0" w:line="240" w:lineRule="auto"/>
      </w:pPr>
    </w:p>
    <w:p w14:paraId="0DC7C6A9" w14:textId="77777777" w:rsidR="000434D3" w:rsidRDefault="000434D3" w:rsidP="000434D3">
      <w:pPr>
        <w:adjustRightInd/>
        <w:snapToGrid/>
        <w:spacing w:after="0" w:line="240" w:lineRule="auto"/>
      </w:pPr>
    </w:p>
    <w:p w14:paraId="2712F35D" w14:textId="77777777" w:rsidR="000434D3" w:rsidRDefault="000434D3">
      <w:pPr>
        <w:adjustRightInd/>
        <w:snapToGrid/>
        <w:spacing w:after="0" w:line="240" w:lineRule="auto"/>
      </w:pPr>
      <w:r>
        <w:br w:type="page"/>
      </w:r>
    </w:p>
    <w:p w14:paraId="6E5B0029" w14:textId="77777777" w:rsidR="000434D3" w:rsidRDefault="000434D3" w:rsidP="000434D3">
      <w:r>
        <w:lastRenderedPageBreak/>
        <w:t xml:space="preserve">Here you will find a price history chart, company announcements plus there </w:t>
      </w:r>
      <w:proofErr w:type="gramStart"/>
      <w:r>
        <w:t>is</w:t>
      </w:r>
      <w:proofErr w:type="gramEnd"/>
      <w:r>
        <w:t xml:space="preserve"> often a link to the company’s own web page. Their website will give you further information including an introduction to the company, its brands, history and financial reports. </w:t>
      </w:r>
    </w:p>
    <w:p w14:paraId="342206C0" w14:textId="77777777" w:rsidR="000434D3" w:rsidRDefault="000434D3" w:rsidP="000434D3">
      <w:r>
        <w:t xml:space="preserve">To discover more of the </w:t>
      </w:r>
      <w:proofErr w:type="gramStart"/>
      <w:r>
        <w:t>story</w:t>
      </w:r>
      <w:proofErr w:type="gramEnd"/>
      <w:r>
        <w:t xml:space="preserve"> you could look for: </w:t>
      </w:r>
    </w:p>
    <w:p w14:paraId="1869D649" w14:textId="5EE240A7" w:rsidR="000434D3" w:rsidRDefault="000434D3" w:rsidP="000434D3">
      <w:pPr>
        <w:pStyle w:val="ListBullet"/>
      </w:pPr>
      <w:r>
        <w:t xml:space="preserve">What sector is the company in? </w:t>
      </w:r>
    </w:p>
    <w:p w14:paraId="2F4E5C87" w14:textId="630F1571" w:rsidR="000434D3" w:rsidRDefault="000434D3" w:rsidP="000434D3">
      <w:pPr>
        <w:pStyle w:val="ListBullet"/>
      </w:pPr>
      <w:r>
        <w:t xml:space="preserve">What does the company do? </w:t>
      </w:r>
    </w:p>
    <w:p w14:paraId="6C406EBF" w14:textId="797E4E28" w:rsidR="000434D3" w:rsidRDefault="000434D3" w:rsidP="000434D3">
      <w:pPr>
        <w:pStyle w:val="ListBullet"/>
      </w:pPr>
      <w:r>
        <w:t xml:space="preserve">What does it sell? </w:t>
      </w:r>
    </w:p>
    <w:p w14:paraId="7EE58F11" w14:textId="14BBCDB4" w:rsidR="000434D3" w:rsidRDefault="000434D3" w:rsidP="000434D3">
      <w:pPr>
        <w:pStyle w:val="ListBullet"/>
      </w:pPr>
      <w:r>
        <w:t xml:space="preserve">How long has it been in business? </w:t>
      </w:r>
    </w:p>
    <w:p w14:paraId="47AE7EC7" w14:textId="401CE298" w:rsidR="000434D3" w:rsidRDefault="000434D3" w:rsidP="000434D3">
      <w:pPr>
        <w:pStyle w:val="ListBullet"/>
      </w:pPr>
      <w:r>
        <w:t xml:space="preserve">Who are its customers? </w:t>
      </w:r>
    </w:p>
    <w:p w14:paraId="0C427F06" w14:textId="05716287" w:rsidR="000434D3" w:rsidRDefault="000434D3" w:rsidP="000434D3">
      <w:pPr>
        <w:pStyle w:val="ListBullet"/>
      </w:pPr>
      <w:r>
        <w:t xml:space="preserve">Who are its competitors? </w:t>
      </w:r>
    </w:p>
    <w:p w14:paraId="6E0FBDC7" w14:textId="704744F4" w:rsidR="000434D3" w:rsidRDefault="000434D3" w:rsidP="000434D3">
      <w:pPr>
        <w:pStyle w:val="ListBullet"/>
      </w:pPr>
      <w:r>
        <w:t>Have they made any important announcements recently?</w:t>
      </w:r>
    </w:p>
    <w:p w14:paraId="6CF068C3" w14:textId="77777777" w:rsidR="000434D3" w:rsidRDefault="000434D3" w:rsidP="000434D3">
      <w:pPr>
        <w:pStyle w:val="Heading2"/>
      </w:pPr>
      <w:r>
        <w:t xml:space="preserve">The numbers </w:t>
      </w:r>
    </w:p>
    <w:p w14:paraId="5DEFE937" w14:textId="77777777" w:rsidR="000434D3" w:rsidRDefault="000434D3" w:rsidP="000434D3">
      <w:r>
        <w:t xml:space="preserve">To find out more about the numbers – every year a company puts out an annual report. Now this can be a little overwhelming; however, you will often find that the company will have a media release or presentation that gives you an overview of their financials, which makes it a little easier. </w:t>
      </w:r>
    </w:p>
    <w:p w14:paraId="57D2BDDE" w14:textId="77777777" w:rsidR="000434D3" w:rsidRDefault="000434D3" w:rsidP="000434D3">
      <w:r>
        <w:t xml:space="preserve">Some questions you can ask are: </w:t>
      </w:r>
    </w:p>
    <w:p w14:paraId="4ACAD426" w14:textId="516D819B" w:rsidR="000434D3" w:rsidRDefault="000434D3" w:rsidP="000434D3">
      <w:pPr>
        <w:pStyle w:val="ListNumber"/>
        <w:numPr>
          <w:ilvl w:val="0"/>
          <w:numId w:val="28"/>
        </w:numPr>
        <w:spacing w:before="360"/>
      </w:pPr>
      <w:r w:rsidRPr="000434D3">
        <w:rPr>
          <w:b/>
          <w:bCs/>
        </w:rPr>
        <w:t>Is the company growing?</w:t>
      </w:r>
      <w:r>
        <w:t xml:space="preserve"> (Look in profits section) </w:t>
      </w:r>
    </w:p>
    <w:p w14:paraId="6239A239" w14:textId="7F70AC43" w:rsidR="000434D3" w:rsidRDefault="000434D3" w:rsidP="000434D3">
      <w:pPr>
        <w:pStyle w:val="ListNumber2"/>
      </w:pPr>
      <w:r>
        <w:t xml:space="preserve">Have the company’s earnings increased? </w:t>
      </w:r>
    </w:p>
    <w:p w14:paraId="58115E8A" w14:textId="7653E3BA" w:rsidR="000434D3" w:rsidRDefault="000434D3" w:rsidP="000434D3">
      <w:pPr>
        <w:pStyle w:val="ListNumber2"/>
      </w:pPr>
      <w:r>
        <w:t xml:space="preserve">Has the company been able to grow their profits? </w:t>
      </w:r>
    </w:p>
    <w:p w14:paraId="2D64BB4F" w14:textId="57C12BE5" w:rsidR="000434D3" w:rsidRDefault="000434D3" w:rsidP="000434D3">
      <w:pPr>
        <w:pStyle w:val="ListNumber2"/>
      </w:pPr>
      <w:r>
        <w:t xml:space="preserve">Have they made any future forecasts? </w:t>
      </w:r>
    </w:p>
    <w:p w14:paraId="0C72A41D" w14:textId="74690051" w:rsidR="000434D3" w:rsidRDefault="000434D3" w:rsidP="000434D3">
      <w:pPr>
        <w:pStyle w:val="ListNumber"/>
        <w:spacing w:before="360"/>
      </w:pPr>
      <w:r w:rsidRPr="000434D3">
        <w:rPr>
          <w:b/>
          <w:bCs/>
        </w:rPr>
        <w:t>Have costs been rising or falling?</w:t>
      </w:r>
      <w:r>
        <w:t xml:space="preserve"> (Look in expenses) </w:t>
      </w:r>
    </w:p>
    <w:p w14:paraId="250E9AEB" w14:textId="30BFE469" w:rsidR="000434D3" w:rsidRDefault="000434D3" w:rsidP="000434D3">
      <w:pPr>
        <w:pStyle w:val="ListNumber2"/>
      </w:pPr>
      <w:r>
        <w:t xml:space="preserve">If they have gone up, is there something unusual that has happened, for example, a takeover of another company. </w:t>
      </w:r>
    </w:p>
    <w:p w14:paraId="3C59ED8E" w14:textId="476F7502" w:rsidR="000434D3" w:rsidRDefault="000434D3" w:rsidP="000434D3">
      <w:pPr>
        <w:pStyle w:val="ListNumber2"/>
      </w:pPr>
      <w:r>
        <w:t xml:space="preserve">Costs might go up as a company grows. However, it is better if the profits are growing also. </w:t>
      </w:r>
    </w:p>
    <w:p w14:paraId="60FB45AA" w14:textId="531FD815" w:rsidR="000434D3" w:rsidRDefault="000434D3" w:rsidP="000434D3">
      <w:pPr>
        <w:pStyle w:val="ListNumber"/>
        <w:spacing w:before="360"/>
      </w:pPr>
      <w:r w:rsidRPr="000434D3">
        <w:rPr>
          <w:b/>
          <w:bCs/>
        </w:rPr>
        <w:t>Does it have a lot of debt?</w:t>
      </w:r>
      <w:r>
        <w:t xml:space="preserve"> (Look for borrowings and </w:t>
      </w:r>
      <w:proofErr w:type="gramStart"/>
      <w:r>
        <w:t>interest bearing</w:t>
      </w:r>
      <w:proofErr w:type="gramEnd"/>
      <w:r>
        <w:t xml:space="preserve"> liabilities.) </w:t>
      </w:r>
    </w:p>
    <w:p w14:paraId="22AC65DF" w14:textId="41EA37DA" w:rsidR="000434D3" w:rsidRDefault="000434D3" w:rsidP="000434D3">
      <w:pPr>
        <w:pStyle w:val="ListNumber2"/>
      </w:pPr>
      <w:r>
        <w:t xml:space="preserve">Has the debt been rising significantly over the years? Debt is not necessarily bad if the company is growing fast and needs to borrow to expand but you need to find out why they have so much debt. </w:t>
      </w:r>
    </w:p>
    <w:p w14:paraId="4ACCF10E" w14:textId="47B8D9DC" w:rsidR="000434D3" w:rsidRDefault="000434D3" w:rsidP="000434D3">
      <w:pPr>
        <w:pStyle w:val="ListNumber"/>
        <w:spacing w:before="360"/>
      </w:pPr>
      <w:r w:rsidRPr="000434D3">
        <w:rPr>
          <w:b/>
          <w:bCs/>
        </w:rPr>
        <w:t>Are they paying dividends to shareholders?</w:t>
      </w:r>
      <w:r>
        <w:t xml:space="preserve"> (Look in dividends) </w:t>
      </w:r>
    </w:p>
    <w:p w14:paraId="33488625" w14:textId="28B378D5" w:rsidR="000434D3" w:rsidRDefault="000434D3" w:rsidP="000434D3">
      <w:pPr>
        <w:pStyle w:val="ListNumber2"/>
      </w:pPr>
      <w:r>
        <w:t xml:space="preserve">A dividend is where a company gives part of its profit to shareholders – usually expressed as </w:t>
      </w:r>
      <w:proofErr w:type="gramStart"/>
      <w:r>
        <w:t>a number of</w:t>
      </w:r>
      <w:proofErr w:type="gramEnd"/>
      <w:r>
        <w:t xml:space="preserve"> cents per share.</w:t>
      </w:r>
    </w:p>
    <w:p w14:paraId="004F0E0A" w14:textId="77777777" w:rsidR="000434D3" w:rsidRDefault="000434D3" w:rsidP="000434D3">
      <w:r>
        <w:t xml:space="preserve">To summarise, you are looking for companies that are growing. Companies that are not holding a lot of debt and if they are, then question why. Also check whether a regular dividend is being paid to shareholders. </w:t>
      </w:r>
    </w:p>
    <w:p w14:paraId="475A9403" w14:textId="77777777" w:rsidR="00611C8C" w:rsidRDefault="000434D3" w:rsidP="000434D3">
      <w:r>
        <w:t xml:space="preserve">The managing director’s report will give you a good overview of the company. You can find this on the ASX Company Announcements page: </w:t>
      </w:r>
      <w:hyperlink r:id="rId11" w:history="1">
        <w:r w:rsidRPr="000B7F0F">
          <w:rPr>
            <w:rStyle w:val="Hyperlink"/>
          </w:rPr>
          <w:t>https://www.asx.com.au/markets/trade-our-cash-market/todays-announcements</w:t>
        </w:r>
      </w:hyperlink>
      <w:r>
        <w:t xml:space="preserve">  or on the company’s web page.</w:t>
      </w:r>
    </w:p>
    <w:p w14:paraId="398FAD8E" w14:textId="77777777" w:rsidR="00611C8C" w:rsidRDefault="00611C8C">
      <w:pPr>
        <w:adjustRightInd/>
        <w:snapToGrid/>
        <w:spacing w:after="0" w:line="240" w:lineRule="auto"/>
      </w:pPr>
      <w:r>
        <w:br w:type="page"/>
      </w:r>
    </w:p>
    <w:p w14:paraId="334C135F" w14:textId="77777777" w:rsidR="00611C8C" w:rsidRDefault="00611C8C" w:rsidP="00611C8C">
      <w:pPr>
        <w:pStyle w:val="Heading1"/>
      </w:pPr>
      <w:r>
        <w:lastRenderedPageBreak/>
        <w:t xml:space="preserve">Performance: What do the charts say? </w:t>
      </w:r>
    </w:p>
    <w:p w14:paraId="088FFC1E" w14:textId="77777777" w:rsidR="00611C8C" w:rsidRDefault="00611C8C" w:rsidP="00611C8C">
      <w:r>
        <w:t xml:space="preserve">When reviewing a company’s </w:t>
      </w:r>
      <w:proofErr w:type="gramStart"/>
      <w:r>
        <w:t>performance</w:t>
      </w:r>
      <w:proofErr w:type="gramEnd"/>
      <w:r>
        <w:t xml:space="preserve"> it is also helpful to </w:t>
      </w:r>
      <w:proofErr w:type="gramStart"/>
      <w:r>
        <w:t>take a look</w:t>
      </w:r>
      <w:proofErr w:type="gramEnd"/>
      <w:r>
        <w:t xml:space="preserve"> at the company chart (see bottom of the company research page). This will show you how well the company’s share price is trending. </w:t>
      </w:r>
    </w:p>
    <w:p w14:paraId="3BDB8A5C" w14:textId="77777777" w:rsidR="009A0686" w:rsidRDefault="009A0686" w:rsidP="00611C8C"/>
    <w:p w14:paraId="16C7C981" w14:textId="77777777" w:rsidR="00611C8C" w:rsidRDefault="00611C8C" w:rsidP="00611C8C">
      <w:pPr>
        <w:pStyle w:val="Heading2"/>
      </w:pPr>
      <w:r>
        <w:t xml:space="preserve">What is a trend? </w:t>
      </w:r>
    </w:p>
    <w:p w14:paraId="5AEE126D" w14:textId="77777777" w:rsidR="00611C8C" w:rsidRDefault="00611C8C" w:rsidP="00611C8C">
      <w:r>
        <w:t>A trend shows the direction that the price is moving, this will be either up, down or sideways.</w:t>
      </w:r>
    </w:p>
    <w:tbl>
      <w:tblPr>
        <w:tblW w:w="0" w:type="auto"/>
        <w:tblLook w:val="0000" w:firstRow="0" w:lastRow="0" w:firstColumn="0" w:lastColumn="0" w:noHBand="0" w:noVBand="0"/>
      </w:tblPr>
      <w:tblGrid>
        <w:gridCol w:w="2567"/>
        <w:gridCol w:w="2678"/>
        <w:gridCol w:w="4959"/>
      </w:tblGrid>
      <w:tr w:rsidR="00611C8C" w14:paraId="24C28946" w14:textId="77777777" w:rsidTr="00611C8C">
        <w:tc>
          <w:tcPr>
            <w:tcW w:w="2567" w:type="dxa"/>
            <w:vAlign w:val="bottom"/>
          </w:tcPr>
          <w:p w14:paraId="0C668DD6" w14:textId="08FEBE47" w:rsidR="00611C8C" w:rsidRDefault="00611C8C" w:rsidP="00611C8C">
            <w:r>
              <w:rPr>
                <w:noProof/>
              </w:rPr>
              <w:drawing>
                <wp:inline distT="0" distB="0" distL="0" distR="0" wp14:anchorId="2FD66596" wp14:editId="10F69C09">
                  <wp:extent cx="1493415" cy="2522220"/>
                  <wp:effectExtent l="0" t="0" r="0" b="0"/>
                  <wp:docPr id="655071570" name="Picture 805467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59243" name="Picture 80546764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3415" cy="2522220"/>
                          </a:xfrm>
                          <a:prstGeom prst="rect">
                            <a:avLst/>
                          </a:prstGeom>
                          <a:noFill/>
                          <a:ln>
                            <a:noFill/>
                          </a:ln>
                        </pic:spPr>
                      </pic:pic>
                    </a:graphicData>
                  </a:graphic>
                </wp:inline>
              </w:drawing>
            </w:r>
          </w:p>
        </w:tc>
        <w:tc>
          <w:tcPr>
            <w:tcW w:w="2678" w:type="dxa"/>
          </w:tcPr>
          <w:p w14:paraId="555C0BA1" w14:textId="77A6355C" w:rsidR="00611C8C" w:rsidRDefault="00611C8C" w:rsidP="00611C8C">
            <w:r>
              <w:rPr>
                <w:noProof/>
              </w:rPr>
              <w:drawing>
                <wp:anchor distT="0" distB="0" distL="114300" distR="114300" simplePos="0" relativeHeight="251668480" behindDoc="0" locked="0" layoutInCell="1" allowOverlap="1" wp14:anchorId="3E5A08AD" wp14:editId="1F0BB13D">
                  <wp:simplePos x="0" y="0"/>
                  <wp:positionH relativeFrom="column">
                    <wp:posOffset>-3175</wp:posOffset>
                  </wp:positionH>
                  <wp:positionV relativeFrom="paragraph">
                    <wp:posOffset>3175</wp:posOffset>
                  </wp:positionV>
                  <wp:extent cx="1502304" cy="2532380"/>
                  <wp:effectExtent l="0" t="0" r="0" b="0"/>
                  <wp:wrapNone/>
                  <wp:docPr id="1758538036" name="Picture 3" descr="A graph showing a downward tre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892636" name="Picture 3" descr="A graph showing a downward trend&#10;&#10;AI-generated content may be incorrect."/>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502304" cy="2532380"/>
                          </a:xfrm>
                          <a:prstGeom prst="rect">
                            <a:avLst/>
                          </a:prstGeom>
                        </pic:spPr>
                      </pic:pic>
                    </a:graphicData>
                  </a:graphic>
                </wp:anchor>
              </w:drawing>
            </w:r>
          </w:p>
        </w:tc>
        <w:tc>
          <w:tcPr>
            <w:tcW w:w="4959" w:type="dxa"/>
            <w:vAlign w:val="bottom"/>
          </w:tcPr>
          <w:p w14:paraId="473704DE" w14:textId="5DD38F18" w:rsidR="00611C8C" w:rsidRDefault="00611C8C" w:rsidP="00611C8C">
            <w:r>
              <w:rPr>
                <w:noProof/>
              </w:rPr>
              <w:drawing>
                <wp:anchor distT="0" distB="0" distL="114300" distR="114300" simplePos="0" relativeHeight="251670528" behindDoc="0" locked="0" layoutInCell="1" allowOverlap="1" wp14:anchorId="182582A2" wp14:editId="72113E71">
                  <wp:simplePos x="0" y="0"/>
                  <wp:positionH relativeFrom="column">
                    <wp:posOffset>0</wp:posOffset>
                  </wp:positionH>
                  <wp:positionV relativeFrom="paragraph">
                    <wp:posOffset>3175</wp:posOffset>
                  </wp:positionV>
                  <wp:extent cx="3037626" cy="979170"/>
                  <wp:effectExtent l="0" t="0" r="0" b="0"/>
                  <wp:wrapNone/>
                  <wp:docPr id="7910109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19719" name="Picture 1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7626" cy="979170"/>
                          </a:xfrm>
                          <a:prstGeom prst="rect">
                            <a:avLst/>
                          </a:prstGeom>
                          <a:noFill/>
                          <a:ln>
                            <a:noFill/>
                          </a:ln>
                        </pic:spPr>
                      </pic:pic>
                    </a:graphicData>
                  </a:graphic>
                </wp:anchor>
              </w:drawing>
            </w:r>
          </w:p>
        </w:tc>
      </w:tr>
      <w:tr w:rsidR="00611C8C" w14:paraId="354979D7" w14:textId="77777777" w:rsidTr="009A0686">
        <w:tc>
          <w:tcPr>
            <w:tcW w:w="2567" w:type="dxa"/>
          </w:tcPr>
          <w:p w14:paraId="0DC2F8C4" w14:textId="0B52EF41" w:rsidR="00611C8C" w:rsidRDefault="00611C8C" w:rsidP="009A0686">
            <w:pPr>
              <w:spacing w:before="240"/>
              <w:rPr>
                <w:noProof/>
              </w:rPr>
            </w:pPr>
            <w:r w:rsidRPr="009A0686">
              <w:rPr>
                <w:b/>
                <w:bCs/>
                <w:noProof/>
              </w:rPr>
              <w:t>An uptrend</w:t>
            </w:r>
            <w:r w:rsidRPr="00611C8C">
              <w:rPr>
                <w:noProof/>
              </w:rPr>
              <w:t xml:space="preserve"> is when you get a higher high and a higher low, in other words the line is moving upwards.</w:t>
            </w:r>
          </w:p>
        </w:tc>
        <w:tc>
          <w:tcPr>
            <w:tcW w:w="2678" w:type="dxa"/>
          </w:tcPr>
          <w:p w14:paraId="0BCE2FED" w14:textId="694F9A1F" w:rsidR="00611C8C" w:rsidRDefault="00611C8C" w:rsidP="009A0686">
            <w:pPr>
              <w:spacing w:before="240"/>
              <w:rPr>
                <w:noProof/>
              </w:rPr>
            </w:pPr>
            <w:r w:rsidRPr="009A0686">
              <w:rPr>
                <w:b/>
                <w:bCs/>
                <w:noProof/>
              </w:rPr>
              <w:t>A downtrend</w:t>
            </w:r>
            <w:r w:rsidRPr="00611C8C">
              <w:rPr>
                <w:noProof/>
              </w:rPr>
              <w:t xml:space="preserve"> is when you have lower lows and lower highs, so the line is moving downwards.</w:t>
            </w:r>
          </w:p>
        </w:tc>
        <w:tc>
          <w:tcPr>
            <w:tcW w:w="4959" w:type="dxa"/>
          </w:tcPr>
          <w:p w14:paraId="00115DD6" w14:textId="25D9F667" w:rsidR="00611C8C" w:rsidRDefault="009A0686" w:rsidP="009A0686">
            <w:pPr>
              <w:spacing w:before="240"/>
              <w:rPr>
                <w:noProof/>
              </w:rPr>
            </w:pPr>
            <w:r w:rsidRPr="009A0686">
              <w:rPr>
                <w:b/>
                <w:bCs/>
                <w:noProof/>
              </w:rPr>
              <w:t>A sideways trend</w:t>
            </w:r>
            <w:r w:rsidRPr="009A0686">
              <w:rPr>
                <w:noProof/>
              </w:rPr>
              <w:t xml:space="preserve"> means prices are trading in a range </w:t>
            </w:r>
            <w:r>
              <w:rPr>
                <w:noProof/>
              </w:rPr>
              <w:br/>
            </w:r>
            <w:r w:rsidRPr="009A0686">
              <w:rPr>
                <w:noProof/>
              </w:rPr>
              <w:t>and not moving out of that range, in other words it’s neither going up or down significantly.</w:t>
            </w:r>
          </w:p>
        </w:tc>
      </w:tr>
    </w:tbl>
    <w:p w14:paraId="1CD4289A" w14:textId="77777777" w:rsidR="00611C8C" w:rsidRDefault="00611C8C" w:rsidP="00611C8C"/>
    <w:p w14:paraId="0AF1D704" w14:textId="77777777" w:rsidR="009A0686" w:rsidRDefault="009A0686" w:rsidP="00611C8C"/>
    <w:p w14:paraId="4B407565" w14:textId="77777777" w:rsidR="009A0686" w:rsidRDefault="009A0686" w:rsidP="009A0686">
      <w:r>
        <w:t xml:space="preserve">One of your main aims in investing is to buy shares and then sell at a higher price. </w:t>
      </w:r>
      <w:proofErr w:type="gramStart"/>
      <w:r>
        <w:t>So</w:t>
      </w:r>
      <w:proofErr w:type="gramEnd"/>
      <w:r>
        <w:t xml:space="preserve"> to make a profit you want the share price to be trending up. This means you will be looking for companies that have the possibility of increasing in value. </w:t>
      </w:r>
    </w:p>
    <w:p w14:paraId="02E47418" w14:textId="77777777" w:rsidR="009A0686" w:rsidRDefault="009A0686" w:rsidP="009A0686">
      <w:r>
        <w:t xml:space="preserve">Of course, an uptrend does not guarantee that it will continue to go up. Sometimes the uptrend stops and sometimes shares that have fallen, bounce back. However, a steady uptrend is often a good sign. </w:t>
      </w:r>
    </w:p>
    <w:p w14:paraId="25EE0E60" w14:textId="11466C60" w:rsidR="00611C8C" w:rsidRDefault="009A0686" w:rsidP="009A0686">
      <w:r>
        <w:t xml:space="preserve">When looking at a trend, you should also be aware of the </w:t>
      </w:r>
      <w:proofErr w:type="gramStart"/>
      <w:r>
        <w:t>time period</w:t>
      </w:r>
      <w:proofErr w:type="gramEnd"/>
      <w:r>
        <w:t xml:space="preserve"> – if you look at a chart covering </w:t>
      </w:r>
      <w:proofErr w:type="gramStart"/>
      <w:r>
        <w:t>3 month</w:t>
      </w:r>
      <w:proofErr w:type="gramEnd"/>
      <w:r>
        <w:t xml:space="preserve"> period you may see that the trend is up. However, if you look at the trend over a year you might find that the overall trend is down. As the Game is only short term, it may help to use the </w:t>
      </w:r>
      <w:proofErr w:type="gramStart"/>
      <w:r>
        <w:t>3 month</w:t>
      </w:r>
      <w:proofErr w:type="gramEnd"/>
      <w:r>
        <w:t xml:space="preserve"> charts to see the </w:t>
      </w:r>
      <w:proofErr w:type="gramStart"/>
      <w:r>
        <w:t>short term</w:t>
      </w:r>
      <w:proofErr w:type="gramEnd"/>
      <w:r>
        <w:t xml:space="preserve"> trend.</w:t>
      </w:r>
    </w:p>
    <w:p w14:paraId="2A8565A3" w14:textId="5A98EFF6" w:rsidR="009A0686" w:rsidRDefault="009A0686">
      <w:pPr>
        <w:adjustRightInd/>
        <w:snapToGrid/>
        <w:spacing w:after="0" w:line="240" w:lineRule="auto"/>
      </w:pPr>
      <w:r>
        <w:br w:type="page"/>
      </w:r>
    </w:p>
    <w:p w14:paraId="628249AC" w14:textId="77777777" w:rsidR="009A0686" w:rsidRDefault="009A0686" w:rsidP="009A0686">
      <w:pPr>
        <w:pStyle w:val="Heading1"/>
      </w:pPr>
      <w:r>
        <w:lastRenderedPageBreak/>
        <w:t xml:space="preserve">Investigate: Analysing a company </w:t>
      </w:r>
    </w:p>
    <w:p w14:paraId="3B5134D6" w14:textId="77777777" w:rsidR="009A0686" w:rsidRDefault="009A0686" w:rsidP="009A0686">
      <w:r>
        <w:t xml:space="preserve">Choose a company from the Game that you are interested in. Find out more about the story, numbers and performance of this company. See if you can discover the following: </w:t>
      </w:r>
    </w:p>
    <w:p w14:paraId="383A90BA" w14:textId="3564B80E" w:rsidR="009A0686" w:rsidRDefault="009A0686" w:rsidP="009A0686">
      <w:pPr>
        <w:pStyle w:val="Heading2"/>
      </w:pPr>
      <w:r>
        <w:t>The story:</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9A0686" w:rsidRPr="00584C09" w14:paraId="3429E94E"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A2B8F6C" w14:textId="166271DB" w:rsidR="009A0686" w:rsidRPr="00584C09" w:rsidRDefault="009A0686" w:rsidP="00673395">
            <w:pPr>
              <w:pStyle w:val="TableHeadingBlack"/>
            </w:pPr>
            <w:r w:rsidRPr="009A0686">
              <w:t>1.</w:t>
            </w:r>
            <w:r w:rsidRPr="009A0686">
              <w:tab/>
              <w:t>What sector is the company in?</w:t>
            </w:r>
          </w:p>
        </w:tc>
      </w:tr>
      <w:tr w:rsidR="009A0686" w14:paraId="532D511D"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6E82702" w14:textId="77777777" w:rsidR="009A0686" w:rsidRDefault="009A0686" w:rsidP="00673395">
            <w:pPr>
              <w:pStyle w:val="NormalNoSpacing"/>
            </w:pPr>
          </w:p>
        </w:tc>
      </w:tr>
      <w:tr w:rsidR="009A0686" w:rsidRPr="00584C09" w14:paraId="342A2961"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C8DBA21" w14:textId="39A472E3" w:rsidR="009A0686" w:rsidRPr="00584C09" w:rsidRDefault="009A0686" w:rsidP="00673395">
            <w:pPr>
              <w:pStyle w:val="TableHeadingBlack"/>
            </w:pPr>
            <w:r w:rsidRPr="009A0686">
              <w:t>2.</w:t>
            </w:r>
            <w:r w:rsidRPr="009A0686">
              <w:tab/>
              <w:t>What does the company do?</w:t>
            </w:r>
          </w:p>
        </w:tc>
      </w:tr>
      <w:tr w:rsidR="009A0686" w14:paraId="2F0030DD"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50823A37" w14:textId="77777777" w:rsidR="009A0686" w:rsidRDefault="009A0686" w:rsidP="00673395">
            <w:pPr>
              <w:pStyle w:val="NormalNoSpacing"/>
            </w:pPr>
          </w:p>
        </w:tc>
      </w:tr>
      <w:tr w:rsidR="009A0686" w:rsidRPr="00584C09" w14:paraId="275E4E7B"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355F62CE" w14:textId="0F928412" w:rsidR="009A0686" w:rsidRPr="00584C09" w:rsidRDefault="009A0686" w:rsidP="00673395">
            <w:pPr>
              <w:pStyle w:val="TableHeadingBlack"/>
            </w:pPr>
            <w:r w:rsidRPr="009A0686">
              <w:t>3.</w:t>
            </w:r>
            <w:r w:rsidRPr="009A0686">
              <w:tab/>
              <w:t>What does it sell?</w:t>
            </w:r>
          </w:p>
        </w:tc>
      </w:tr>
      <w:tr w:rsidR="009A0686" w14:paraId="529905D4"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7F58FC2" w14:textId="77777777" w:rsidR="009A0686" w:rsidRDefault="009A0686" w:rsidP="00673395">
            <w:pPr>
              <w:pStyle w:val="NormalNoSpacing"/>
            </w:pPr>
          </w:p>
        </w:tc>
      </w:tr>
      <w:tr w:rsidR="009A0686" w:rsidRPr="00584C09" w14:paraId="288A4C46"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38175A0" w14:textId="7A5D2EDA" w:rsidR="009A0686" w:rsidRPr="00584C09" w:rsidRDefault="009A0686" w:rsidP="00673395">
            <w:pPr>
              <w:pStyle w:val="TableHeadingBlack"/>
            </w:pPr>
            <w:r w:rsidRPr="009A0686">
              <w:t>4.</w:t>
            </w:r>
            <w:r w:rsidRPr="009A0686">
              <w:tab/>
              <w:t>How long has it been in business?</w:t>
            </w:r>
          </w:p>
        </w:tc>
      </w:tr>
      <w:tr w:rsidR="009A0686" w14:paraId="0A8CA27E"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5C9CE867" w14:textId="77777777" w:rsidR="009A0686" w:rsidRDefault="009A0686" w:rsidP="00673395">
            <w:pPr>
              <w:pStyle w:val="NormalNoSpacing"/>
            </w:pPr>
          </w:p>
        </w:tc>
      </w:tr>
      <w:tr w:rsidR="009A0686" w:rsidRPr="00584C09" w14:paraId="22F1768C"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04284E7" w14:textId="07A577FB" w:rsidR="009A0686" w:rsidRPr="00584C09" w:rsidRDefault="009A0686" w:rsidP="00673395">
            <w:pPr>
              <w:pStyle w:val="TableHeadingBlack"/>
            </w:pPr>
            <w:r w:rsidRPr="009A0686">
              <w:t>5.</w:t>
            </w:r>
            <w:r w:rsidRPr="009A0686">
              <w:tab/>
              <w:t>Who are its customers and who are its competitors?</w:t>
            </w:r>
          </w:p>
        </w:tc>
      </w:tr>
      <w:tr w:rsidR="009A0686" w14:paraId="3949F273"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45DB087" w14:textId="77777777" w:rsidR="009A0686" w:rsidRDefault="009A0686" w:rsidP="00673395">
            <w:pPr>
              <w:pStyle w:val="NormalNoSpacing"/>
            </w:pPr>
          </w:p>
        </w:tc>
      </w:tr>
      <w:tr w:rsidR="009A0686" w:rsidRPr="009A0686" w14:paraId="37DBD7DE" w14:textId="77777777" w:rsidTr="009A0686">
        <w:trPr>
          <w:trHeight w:val="20"/>
        </w:trPr>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469BF48" w14:textId="5C5D10D9" w:rsidR="009A0686" w:rsidRPr="009A0686" w:rsidRDefault="009A0686" w:rsidP="009A0686">
            <w:pPr>
              <w:pStyle w:val="TableHeadingBlack"/>
            </w:pPr>
            <w:r w:rsidRPr="009A0686">
              <w:t>6.</w:t>
            </w:r>
            <w:r w:rsidRPr="009A0686">
              <w:tab/>
              <w:t>Have there been any interesting announcements lately that might be good or bad for this company?</w:t>
            </w:r>
          </w:p>
        </w:tc>
      </w:tr>
      <w:tr w:rsidR="009A0686" w14:paraId="709C870A"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2FF20DC" w14:textId="77777777" w:rsidR="009A0686" w:rsidRDefault="009A0686" w:rsidP="00673395">
            <w:pPr>
              <w:pStyle w:val="NormalNoSpacing"/>
            </w:pPr>
          </w:p>
        </w:tc>
      </w:tr>
    </w:tbl>
    <w:p w14:paraId="461802FE" w14:textId="77777777" w:rsidR="009A0686" w:rsidRDefault="009A0686" w:rsidP="009A0686">
      <w:pPr>
        <w:pStyle w:val="Heading2"/>
      </w:pPr>
      <w:r>
        <w:t>The numbers</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9A0686" w:rsidRPr="00584C09" w14:paraId="2ABA597E"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2E87417" w14:textId="7A4E269F" w:rsidR="009A0686" w:rsidRPr="00584C09" w:rsidRDefault="009A0686" w:rsidP="00673395">
            <w:pPr>
              <w:pStyle w:val="TableHeadingBlack"/>
            </w:pPr>
            <w:r>
              <w:t>7</w:t>
            </w:r>
            <w:r w:rsidRPr="009A0686">
              <w:t>.</w:t>
            </w:r>
            <w:r w:rsidRPr="009A0686">
              <w:tab/>
              <w:t>Is the company growing?</w:t>
            </w:r>
          </w:p>
        </w:tc>
      </w:tr>
      <w:tr w:rsidR="009A0686" w14:paraId="31025044"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A080706" w14:textId="77777777" w:rsidR="009A0686" w:rsidRDefault="009A0686" w:rsidP="00673395">
            <w:pPr>
              <w:pStyle w:val="NormalNoSpacing"/>
            </w:pPr>
          </w:p>
        </w:tc>
      </w:tr>
      <w:tr w:rsidR="009A0686" w:rsidRPr="00584C09" w14:paraId="6F45F68B"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9EF6015" w14:textId="5F8AB67D" w:rsidR="009A0686" w:rsidRPr="00584C09" w:rsidRDefault="009A0686" w:rsidP="00673395">
            <w:pPr>
              <w:pStyle w:val="TableHeadingBlack"/>
            </w:pPr>
            <w:r w:rsidRPr="009A0686">
              <w:t>8.</w:t>
            </w:r>
            <w:r w:rsidRPr="009A0686">
              <w:tab/>
              <w:t>Are their expenses increasing more than their profits – have they said why?</w:t>
            </w:r>
          </w:p>
        </w:tc>
      </w:tr>
      <w:tr w:rsidR="009A0686" w14:paraId="08EEE05E"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A102882" w14:textId="77777777" w:rsidR="009A0686" w:rsidRDefault="009A0686" w:rsidP="00673395">
            <w:pPr>
              <w:pStyle w:val="NormalNoSpacing"/>
            </w:pPr>
          </w:p>
        </w:tc>
      </w:tr>
      <w:tr w:rsidR="003E4639" w14:paraId="0C5F77B7"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C92875B" w14:textId="77777777" w:rsidR="003E4639" w:rsidRDefault="003E4639" w:rsidP="00673395">
            <w:pPr>
              <w:pStyle w:val="NormalNoSpacing"/>
            </w:pPr>
          </w:p>
        </w:tc>
      </w:tr>
      <w:tr w:rsidR="009A0686" w:rsidRPr="00584C09" w14:paraId="6B5EDF69"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F222128" w14:textId="3829CEF5" w:rsidR="009A0686" w:rsidRPr="00584C09" w:rsidRDefault="009A0686" w:rsidP="00673395">
            <w:pPr>
              <w:pStyle w:val="TableHeadingBlack"/>
            </w:pPr>
            <w:r w:rsidRPr="009A0686">
              <w:t>9.</w:t>
            </w:r>
            <w:r w:rsidRPr="009A0686">
              <w:tab/>
              <w:t>Has the debt increased or decreased?</w:t>
            </w:r>
          </w:p>
        </w:tc>
      </w:tr>
      <w:tr w:rsidR="009A0686" w14:paraId="6C8DA4CF"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1AD9DDB" w14:textId="77777777" w:rsidR="009A0686" w:rsidRDefault="009A0686" w:rsidP="00673395">
            <w:pPr>
              <w:pStyle w:val="NormalNoSpacing"/>
            </w:pPr>
          </w:p>
        </w:tc>
      </w:tr>
      <w:tr w:rsidR="009A0686" w:rsidRPr="00584C09" w14:paraId="2C2A75DA"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0F899A1" w14:textId="1DAEDBB4" w:rsidR="009A0686" w:rsidRPr="00584C09" w:rsidRDefault="009A0686" w:rsidP="00673395">
            <w:pPr>
              <w:pStyle w:val="TableHeadingBlack"/>
            </w:pPr>
            <w:r w:rsidRPr="009A0686">
              <w:t>10.</w:t>
            </w:r>
            <w:r w:rsidRPr="009A0686">
              <w:tab/>
              <w:t>Are dividends paid regularly?</w:t>
            </w:r>
          </w:p>
        </w:tc>
      </w:tr>
      <w:tr w:rsidR="009A0686" w14:paraId="0D377701" w14:textId="77777777" w:rsidTr="009A0686">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73F80728" w14:textId="77777777" w:rsidR="009A0686" w:rsidRDefault="009A0686" w:rsidP="00673395">
            <w:pPr>
              <w:pStyle w:val="NormalNoSpacing"/>
            </w:pPr>
          </w:p>
        </w:tc>
      </w:tr>
    </w:tbl>
    <w:p w14:paraId="25CB4A27" w14:textId="77777777" w:rsidR="009A0686" w:rsidRPr="009A0686" w:rsidRDefault="009A0686" w:rsidP="009A0686"/>
    <w:p w14:paraId="571553A6" w14:textId="5A816C1C" w:rsidR="009A0686" w:rsidRDefault="009A0686" w:rsidP="009A0686">
      <w:pPr>
        <w:pStyle w:val="Heading2"/>
      </w:pPr>
      <w:r>
        <w:lastRenderedPageBreak/>
        <w:t>Share price performance</w:t>
      </w:r>
    </w:p>
    <w:tbl>
      <w:tblPr>
        <w:tblW w:w="0" w:type="auto"/>
        <w:tblCellMar>
          <w:top w:w="85" w:type="dxa"/>
          <w:left w:w="113" w:type="dxa"/>
          <w:bottom w:w="85" w:type="dxa"/>
          <w:right w:w="0" w:type="dxa"/>
        </w:tblCellMar>
        <w:tblLook w:val="04A0" w:firstRow="1" w:lastRow="0" w:firstColumn="1" w:lastColumn="0" w:noHBand="0" w:noVBand="1"/>
      </w:tblPr>
      <w:tblGrid>
        <w:gridCol w:w="10204"/>
      </w:tblGrid>
      <w:tr w:rsidR="009A0686" w:rsidRPr="00584C09" w14:paraId="4DF7FC66"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44E9874A" w14:textId="35699EF5" w:rsidR="009A0686" w:rsidRPr="00584C09" w:rsidRDefault="009A0686" w:rsidP="00673395">
            <w:pPr>
              <w:pStyle w:val="TableHeadingBlack"/>
            </w:pPr>
            <w:r w:rsidRPr="009A0686">
              <w:t>11.</w:t>
            </w:r>
            <w:r w:rsidRPr="009A0686">
              <w:tab/>
              <w:t>How has the share price for this company been trending – in what direction?</w:t>
            </w:r>
            <w:r>
              <w:br/>
            </w:r>
            <w:r w:rsidRPr="009A0686">
              <w:rPr>
                <w:b w:val="0"/>
                <w:bCs/>
                <w:i/>
                <w:iCs/>
              </w:rPr>
              <w:t xml:space="preserve">Look at a </w:t>
            </w:r>
            <w:proofErr w:type="gramStart"/>
            <w:r w:rsidRPr="009A0686">
              <w:rPr>
                <w:b w:val="0"/>
                <w:bCs/>
                <w:i/>
                <w:iCs/>
              </w:rPr>
              <w:t>1 year</w:t>
            </w:r>
            <w:proofErr w:type="gramEnd"/>
            <w:r w:rsidRPr="009A0686">
              <w:rPr>
                <w:b w:val="0"/>
                <w:bCs/>
                <w:i/>
                <w:iCs/>
              </w:rPr>
              <w:t xml:space="preserve"> chart and a </w:t>
            </w:r>
            <w:proofErr w:type="gramStart"/>
            <w:r w:rsidRPr="009A0686">
              <w:rPr>
                <w:b w:val="0"/>
                <w:bCs/>
                <w:i/>
                <w:iCs/>
              </w:rPr>
              <w:t>3 month</w:t>
            </w:r>
            <w:proofErr w:type="gramEnd"/>
            <w:r w:rsidRPr="009A0686">
              <w:rPr>
                <w:b w:val="0"/>
                <w:bCs/>
                <w:i/>
                <w:iCs/>
              </w:rPr>
              <w:t xml:space="preserve"> chart for this company – is the trend the same?</w:t>
            </w:r>
          </w:p>
        </w:tc>
      </w:tr>
      <w:tr w:rsidR="009A0686" w14:paraId="7253F770" w14:textId="77777777" w:rsidTr="00673395">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D9AAFB8" w14:textId="77777777" w:rsidR="009A0686" w:rsidRDefault="009A0686" w:rsidP="00673395">
            <w:pPr>
              <w:pStyle w:val="NormalNoSpacing"/>
            </w:pPr>
          </w:p>
        </w:tc>
      </w:tr>
      <w:tr w:rsidR="003E4639" w14:paraId="03FF614B" w14:textId="77777777" w:rsidTr="00673395">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6D557F3E" w14:textId="77777777" w:rsidR="003E4639" w:rsidRDefault="003E4639" w:rsidP="00673395">
            <w:pPr>
              <w:pStyle w:val="NormalNoSpacing"/>
            </w:pPr>
          </w:p>
        </w:tc>
      </w:tr>
      <w:tr w:rsidR="009A0686" w:rsidRPr="00584C09" w14:paraId="69DC004D"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1A487C79" w14:textId="410CB87B" w:rsidR="009A0686" w:rsidRPr="00584C09" w:rsidRDefault="009A0686" w:rsidP="00673395">
            <w:pPr>
              <w:pStyle w:val="TableHeadingBlack"/>
            </w:pPr>
            <w:r w:rsidRPr="009A0686">
              <w:t>12.</w:t>
            </w:r>
            <w:r w:rsidRPr="009A0686">
              <w:tab/>
              <w:t>Do you think the trend could go higher / lower? Why?</w:t>
            </w:r>
          </w:p>
        </w:tc>
      </w:tr>
      <w:tr w:rsidR="009A0686" w14:paraId="1F0AEAFB" w14:textId="77777777" w:rsidTr="00673395">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38047BB7" w14:textId="77777777" w:rsidR="009A0686" w:rsidRDefault="009A0686" w:rsidP="00673395">
            <w:pPr>
              <w:pStyle w:val="NormalNoSpacing"/>
            </w:pPr>
          </w:p>
        </w:tc>
      </w:tr>
      <w:tr w:rsidR="003E4639" w14:paraId="6AFC1876" w14:textId="77777777" w:rsidTr="00673395">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0B843BF0" w14:textId="77777777" w:rsidR="003E4639" w:rsidRDefault="003E4639" w:rsidP="00673395">
            <w:pPr>
              <w:pStyle w:val="NormalNoSpacing"/>
            </w:pPr>
          </w:p>
        </w:tc>
      </w:tr>
      <w:tr w:rsidR="009A0686" w:rsidRPr="00584C09" w14:paraId="7CC59F57" w14:textId="77777777" w:rsidTr="00673395">
        <w:tc>
          <w:tcPr>
            <w:tcW w:w="10204" w:type="dxa"/>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00E56E50" w14:textId="4F7A2A8F" w:rsidR="009A0686" w:rsidRPr="00584C09" w:rsidRDefault="009A0686" w:rsidP="00673395">
            <w:pPr>
              <w:pStyle w:val="TableHeadingBlack"/>
            </w:pPr>
            <w:r w:rsidRPr="009A0686">
              <w:t>13.</w:t>
            </w:r>
            <w:r w:rsidRPr="009A0686">
              <w:tab/>
              <w:t>Would you buy this company? Why / why not?</w:t>
            </w:r>
          </w:p>
        </w:tc>
      </w:tr>
      <w:tr w:rsidR="009A0686" w14:paraId="51868743" w14:textId="77777777" w:rsidTr="00673395">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447EDA39" w14:textId="77777777" w:rsidR="009A0686" w:rsidRDefault="009A0686" w:rsidP="00673395">
            <w:pPr>
              <w:pStyle w:val="NormalNoSpacing"/>
            </w:pPr>
          </w:p>
        </w:tc>
      </w:tr>
      <w:tr w:rsidR="003E4639" w14:paraId="65C10ED2" w14:textId="77777777" w:rsidTr="00673395">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A645296" w14:textId="77777777" w:rsidR="003E4639" w:rsidRDefault="003E4639" w:rsidP="00673395">
            <w:pPr>
              <w:pStyle w:val="NormalNoSpacing"/>
            </w:pPr>
          </w:p>
        </w:tc>
      </w:tr>
      <w:tr w:rsidR="003E4639" w14:paraId="1C7B7F02" w14:textId="77777777" w:rsidTr="00673395">
        <w:trPr>
          <w:trHeight w:val="340"/>
        </w:trPr>
        <w:tc>
          <w:tcPr>
            <w:tcW w:w="10204" w:type="dxa"/>
            <w:tcBorders>
              <w:top w:val="single" w:sz="4" w:space="0" w:color="BFBFBF" w:themeColor="background1" w:themeShade="BF"/>
              <w:bottom w:val="single" w:sz="4" w:space="0" w:color="BFBFBF" w:themeColor="background1" w:themeShade="BF"/>
            </w:tcBorders>
            <w:shd w:val="clear" w:color="auto" w:fill="FFFFFF" w:themeFill="background1"/>
          </w:tcPr>
          <w:p w14:paraId="2B05E6FF" w14:textId="77777777" w:rsidR="003E4639" w:rsidRDefault="003E4639" w:rsidP="00673395">
            <w:pPr>
              <w:pStyle w:val="NormalNoSpacing"/>
            </w:pPr>
          </w:p>
        </w:tc>
      </w:tr>
    </w:tbl>
    <w:p w14:paraId="01C5C40C" w14:textId="715E95E4" w:rsidR="00E4611B" w:rsidRDefault="00E4611B" w:rsidP="009A0686"/>
    <w:sectPr w:rsidR="00E4611B" w:rsidSect="00283AF9">
      <w:headerReference w:type="default" r:id="rId15"/>
      <w:footerReference w:type="default" r:id="rId16"/>
      <w:headerReference w:type="first" r:id="rId17"/>
      <w:footerReference w:type="first" r:id="rId18"/>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00C58664" w:rsidR="00970524" w:rsidRPr="00283AF9" w:rsidRDefault="00B16C9A" w:rsidP="00970524">
          <w:pPr>
            <w:pStyle w:val="NormalNoSpacing"/>
            <w:rPr>
              <w:rFonts w:cstheme="minorHAnsi"/>
            </w:rPr>
          </w:pPr>
          <w:r>
            <w:rPr>
              <w:rFonts w:cstheme="minorHAnsi"/>
              <w:b/>
              <w:bCs/>
            </w:rPr>
            <w:t>School</w:t>
          </w:r>
          <w:r w:rsidR="003E4639">
            <w:rPr>
              <w:rFonts w:cstheme="minorHAnsi"/>
              <w:b/>
              <w:bCs/>
            </w:rPr>
            <w:t xml:space="preserve">s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proofErr w:type="spellStart"/>
          <w:r w:rsidR="00344EDB">
            <w:rPr>
              <w:rFonts w:cstheme="minorHAnsi"/>
            </w:rPr>
            <w:t>Quickstart</w:t>
          </w:r>
          <w:proofErr w:type="spellEnd"/>
          <w:r w:rsidR="00344EDB">
            <w:rPr>
              <w:rFonts w:cstheme="minorHAnsi"/>
            </w:rPr>
            <w:t xml:space="preserve"> Lesson </w:t>
          </w:r>
          <w:r w:rsidR="009A0686">
            <w:rPr>
              <w:rFonts w:cstheme="minorHAnsi"/>
            </w:rPr>
            <w:t>2</w:t>
          </w:r>
          <w:r w:rsidR="00344EDB">
            <w:rPr>
              <w:rFonts w:cstheme="minorHAnsi"/>
            </w:rPr>
            <w:t xml:space="preserve">: </w:t>
          </w:r>
          <w:sdt>
            <w:sdtPr>
              <w:rPr>
                <w:rFonts w:cstheme="minorHAnsi"/>
              </w:rPr>
              <w:id w:val="1341118382"/>
              <w:dataBinding w:prefixMappings="xmlns:ns0='ASX_CustomDocumentInfoPanel' " w:xpath="/ns0:MyCustomData[1]/ns0:ASX_DocumentTitle[1]" w:storeItemID="{18EAB90E-768C-445F-80DB-B5D8BB591F22}"/>
              <w:text/>
            </w:sdtPr>
            <w:sdtEndPr/>
            <w:sdtContent>
              <w:r w:rsidR="006421C9">
                <w:rPr>
                  <w:rFonts w:cstheme="minorHAnsi"/>
                </w:rPr>
                <w:t>Researching a Company</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32B95F37">
              <wp:simplePos x="0" y="0"/>
              <wp:positionH relativeFrom="page">
                <wp:posOffset>-19050</wp:posOffset>
              </wp:positionH>
              <wp:positionV relativeFrom="paragraph">
                <wp:posOffset>-252095</wp:posOffset>
              </wp:positionV>
              <wp:extent cx="7632000" cy="2160000"/>
              <wp:effectExtent l="0" t="0" r="7620" b="0"/>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160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21089" id="Rectangle 2" o:spid="_x0000_s1026" alt="&quot;&quot;" style="position:absolute;margin-left:-1.5pt;margin-top:-19.85pt;width:600.95pt;height:17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633930AF" w:rsidR="00C24BA9" w:rsidRPr="00BB56AD" w:rsidRDefault="003E4639"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D4D02E1"/>
    <w:multiLevelType w:val="multilevel"/>
    <w:tmpl w:val="7AC449B6"/>
    <w:numStyleLink w:val="ASXParagraphNumbering"/>
  </w:abstractNum>
  <w:abstractNum w:abstractNumId="22"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2"/>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1"/>
  </w:num>
  <w:num w:numId="25" w16cid:durableId="1545872029">
    <w:abstractNumId w:val="10"/>
  </w:num>
  <w:num w:numId="26" w16cid:durableId="703484189">
    <w:abstractNumId w:val="4"/>
  </w:num>
  <w:num w:numId="27" w16cid:durableId="21382583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8726408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34D3"/>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3F78"/>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4EDB"/>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4639"/>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292"/>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1C8C"/>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154"/>
    <w:rsid w:val="00640FC8"/>
    <w:rsid w:val="006421C9"/>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9EE"/>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079B9"/>
    <w:rsid w:val="00812866"/>
    <w:rsid w:val="00813D24"/>
    <w:rsid w:val="00813E05"/>
    <w:rsid w:val="008141BA"/>
    <w:rsid w:val="00814277"/>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068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6788"/>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606"/>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4A"/>
    <w:rsid w:val="00B64E78"/>
    <w:rsid w:val="00B655FE"/>
    <w:rsid w:val="00B65BD0"/>
    <w:rsid w:val="00B710C7"/>
    <w:rsid w:val="00B7172B"/>
    <w:rsid w:val="00B71BD1"/>
    <w:rsid w:val="00B73F30"/>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66B0"/>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11B"/>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21A"/>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06B"/>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uiPriority w:val="3"/>
    <w:qFormat/>
    <w:rsid w:val="00E4611B"/>
    <w:pPr>
      <w:numPr>
        <w:ilvl w:val="0"/>
        <w:numId w:val="7"/>
      </w:numPr>
    </w:pPr>
    <w:rPr>
      <w:color w:val="2D6DF8"/>
      <w:sz w:val="24"/>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E4611B"/>
    <w:rPr>
      <w:rFonts w:asciiTheme="majorHAnsi" w:eastAsiaTheme="minorHAnsi" w:hAnsiTheme="majorHAnsi" w:cs="Arial"/>
      <w:b/>
      <w:bCs/>
      <w:color w:val="2D6DF8"/>
      <w:spacing w:val="-1"/>
      <w:sz w:val="24"/>
      <w:szCs w:val="32"/>
      <w:lang w:eastAsia="en-US"/>
    </w:rPr>
  </w:style>
  <w:style w:type="paragraph" w:customStyle="1" w:styleId="NumberedHeading2">
    <w:name w:val="Numbered Heading 2"/>
    <w:basedOn w:val="Heading2"/>
    <w:link w:val="NumberedHeading2Char"/>
    <w:uiPriority w:val="3"/>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uiPriority w:val="3"/>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uiPriority w:val="3"/>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9"/>
    <w:semiHidden/>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sx.com.au/markets/trade-our-cash-market/todays-announcement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asx.com.au/markets/trade-our-cash-market/directory"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asx.com.au/markets/trade-our-cash-market/overview/indices" TargetMode="Externa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A3F78"/>
    <w:rsid w:val="001E2280"/>
    <w:rsid w:val="008610EC"/>
    <w:rsid w:val="00B64E4A"/>
    <w:rsid w:val="00B73F30"/>
    <w:rsid w:val="00DE4669"/>
    <w:rsid w:val="00ED021A"/>
    <w:rsid w:val="00F860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yCustomData xmlns="ASX_CustomDocumentInfoPanel">
  <ASX_DocumentType>Board paper</ASX_DocumentType>
  <ASX_DocumentTitle>Researching a Company</ASX_DocumentTitle>
  <ASX_DocumentSubtitle>Schools Sharemarket Game</ASX_DocumentSubtitle>
  <ASX_Version>X.X</ASX_Version>
  <ASX_LastUpdated>Month Year</ASX_LastUpdated>
  <ASX_Security/>
</MyCustomData>
</file>

<file path=customXml/itemProps1.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customXml/itemProps2.xml><?xml version="1.0" encoding="utf-8"?>
<ds:datastoreItem xmlns:ds="http://schemas.openxmlformats.org/officeDocument/2006/customXml" ds:itemID="{18EAB90E-768C-445F-80DB-B5D8BB591F22}">
  <ds:schemaRefs>
    <ds:schemaRef ds:uri="ASX_CustomDocumentInfoPan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0</Words>
  <Characters>7155</Characters>
  <Application>Microsoft Office Word</Application>
  <DocSecurity>0</DocSecurity>
  <Lines>59</Lines>
  <Paragraphs>17</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21T01:35:00Z</dcterms:created>
  <dcterms:modified xsi:type="dcterms:W3CDTF">2025-07-21T01:35:00Z</dcterms:modified>
  <cp:category/>
</cp:coreProperties>
</file>